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3.xml" ContentType="application/vnd.ms-office.webextension+xml"/>
  <Override PartName="/word/webextensions/webextension2.xml" ContentType="application/vnd.ms-office.webextension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 /><Relationship Id="rId2" Type="http://schemas.microsoft.com/office/2011/relationships/webextensiontaskpanes" Target="word/webextensions/taskpanes.xml" /><Relationship Id="rId1" Type="http://schemas.openxmlformats.org/officeDocument/2006/relationships/officeDocument" Target="word/document.xml" /><Relationship Id="rId5" Type="http://schemas.openxmlformats.org/officeDocument/2006/relationships/custom-properties" Target="docProps/custom.xml" /><Relationship Id="rId4" Type="http://schemas.openxmlformats.org/officeDocument/2006/relationships/extended-properties" Target="docProps/app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4"/>
        <w:gridCol w:w="4530"/>
      </w:tblGrid>
      <w:tr w:rsidR="00675575" w:rsidRPr="006E117A" w14:paraId="07D091C7" w14:textId="77777777" w:rsidTr="00675575">
        <w:trPr>
          <w:trHeight w:val="568"/>
        </w:trPr>
        <w:tc>
          <w:tcPr>
            <w:tcW w:w="5524" w:type="dxa"/>
          </w:tcPr>
          <w:p w14:paraId="7F0C48CE" w14:textId="31FDE48A" w:rsidR="00675575" w:rsidRPr="00CF488E" w:rsidRDefault="00675575" w:rsidP="00091005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  <w:sz w:val="52"/>
                <w:szCs w:val="52"/>
              </w:rPr>
            </w:pPr>
            <w:r w:rsidRPr="00CF488E">
              <w:rPr>
                <w:rFonts w:ascii="Cambria" w:hAnsi="Cambria" w:cs="Times New Roman"/>
                <w:b/>
                <w:bCs/>
                <w:color w:val="1F3864" w:themeColor="accent1" w:themeShade="80"/>
                <w:sz w:val="52"/>
                <w:szCs w:val="52"/>
              </w:rPr>
              <w:t>Sai Krishna</w:t>
            </w:r>
            <w:r w:rsidR="00F40E81" w:rsidRPr="00CF488E">
              <w:rPr>
                <w:rFonts w:ascii="Cambria" w:hAnsi="Cambria" w:cs="Times New Roman"/>
                <w:b/>
                <w:bCs/>
                <w:color w:val="1F3864" w:themeColor="accent1" w:themeShade="80"/>
                <w:sz w:val="52"/>
                <w:szCs w:val="52"/>
              </w:rPr>
              <w:t xml:space="preserve"> Koniki</w:t>
            </w:r>
          </w:p>
        </w:tc>
        <w:tc>
          <w:tcPr>
            <w:tcW w:w="4530" w:type="dxa"/>
            <w:vMerge w:val="restart"/>
          </w:tcPr>
          <w:p w14:paraId="692F5A3F" w14:textId="77777777" w:rsidR="00675575" w:rsidRPr="006E117A" w:rsidRDefault="00675575" w:rsidP="00091005">
            <w:pPr>
              <w:jc w:val="right"/>
              <w:rPr>
                <w:rFonts w:ascii="Cambria" w:hAnsi="Cambria" w:cs="Times New Roman"/>
                <w:b/>
                <w:bCs/>
              </w:rPr>
            </w:pPr>
            <w:r w:rsidRPr="006E117A">
              <w:rPr>
                <w:rFonts w:ascii="Cambria" w:hAnsi="Cambria" w:cs="Times New Roman"/>
              </w:rPr>
              <w:t>Chennai, Tamil Nadu</w:t>
            </w:r>
          </w:p>
          <w:p w14:paraId="304779AD" w14:textId="746F354B" w:rsidR="00675575" w:rsidRPr="006E117A" w:rsidRDefault="00675575" w:rsidP="00091005">
            <w:pPr>
              <w:jc w:val="right"/>
              <w:rPr>
                <w:rFonts w:ascii="Cambria" w:hAnsi="Cambria" w:cs="Times New Roman"/>
                <w:b/>
                <w:bCs/>
              </w:rPr>
            </w:pPr>
            <w:r w:rsidRPr="006E117A">
              <w:rPr>
                <w:rFonts w:ascii="Cambria" w:hAnsi="Cambria" w:cs="Times New Roman"/>
              </w:rPr>
              <w:t>Mobile: +91-</w:t>
            </w:r>
            <w:r w:rsidR="007937D5" w:rsidRPr="006E117A">
              <w:rPr>
                <w:rFonts w:ascii="Cambria" w:hAnsi="Cambria" w:cs="Times New Roman"/>
              </w:rPr>
              <w:t>8790475290</w:t>
            </w:r>
            <w:r w:rsidRPr="006E117A">
              <w:rPr>
                <w:rFonts w:ascii="Cambria" w:hAnsi="Cambria" w:cs="Times New Roman"/>
                <w:b/>
                <w:bCs/>
              </w:rPr>
              <w:t xml:space="preserve"> </w:t>
            </w:r>
          </w:p>
          <w:p w14:paraId="4113B265" w14:textId="77777777" w:rsidR="00675575" w:rsidRPr="006E117A" w:rsidRDefault="001264AD" w:rsidP="00091005">
            <w:pPr>
              <w:jc w:val="right"/>
              <w:rPr>
                <w:rFonts w:ascii="Cambria" w:hAnsi="Cambria" w:cs="Times New Roman"/>
              </w:rPr>
            </w:pPr>
            <w:hyperlink r:id="rId7" w:history="1">
              <w:r w:rsidR="00675575" w:rsidRPr="006E117A">
                <w:rPr>
                  <w:rStyle w:val="Hyperlink"/>
                  <w:rFonts w:ascii="Cambria" w:hAnsi="Cambria" w:cs="Times New Roman"/>
                </w:rPr>
                <w:t>linkedin.com/udaysaikrishna</w:t>
              </w:r>
            </w:hyperlink>
          </w:p>
          <w:p w14:paraId="15520D2F" w14:textId="182F52BF" w:rsidR="006E117A" w:rsidRPr="006E117A" w:rsidRDefault="00675575" w:rsidP="006E117A">
            <w:pPr>
              <w:jc w:val="right"/>
              <w:rPr>
                <w:rFonts w:ascii="Cambria" w:hAnsi="Cambria" w:cs="Times New Roman"/>
              </w:rPr>
            </w:pPr>
            <w:r w:rsidRPr="006E117A">
              <w:rPr>
                <w:rFonts w:ascii="Cambria" w:hAnsi="Cambria" w:cs="Times New Roman"/>
              </w:rPr>
              <w:t xml:space="preserve">Mail: </w:t>
            </w:r>
            <w:hyperlink r:id="rId8" w:history="1">
              <w:r w:rsidR="00F30E09">
                <w:rPr>
                  <w:rStyle w:val="Hyperlink"/>
                  <w:rFonts w:ascii="Cambria" w:hAnsi="Cambria" w:cs="Times New Roman"/>
                </w:rPr>
                <w:t>udaysaikrishna@yahoo.in</w:t>
              </w:r>
            </w:hyperlink>
          </w:p>
        </w:tc>
      </w:tr>
      <w:tr w:rsidR="00675575" w:rsidRPr="006E117A" w14:paraId="02326054" w14:textId="77777777" w:rsidTr="008446CC">
        <w:trPr>
          <w:trHeight w:val="370"/>
        </w:trPr>
        <w:tc>
          <w:tcPr>
            <w:tcW w:w="5524" w:type="dxa"/>
            <w:tcBorders>
              <w:bottom w:val="nil"/>
            </w:tcBorders>
          </w:tcPr>
          <w:p w14:paraId="677540A1" w14:textId="4AB41E9E" w:rsidR="00F110B3" w:rsidRPr="006E117A" w:rsidRDefault="00675575" w:rsidP="00091005">
            <w:pPr>
              <w:shd w:val="clear" w:color="auto" w:fill="FFFFFF" w:themeFill="background1"/>
              <w:rPr>
                <w:rFonts w:ascii="Cambria" w:hAnsi="Cambria" w:cs="Times New Roman"/>
                <w:i/>
                <w:iCs/>
              </w:rPr>
            </w:pPr>
            <w:r w:rsidRPr="006E117A">
              <w:rPr>
                <w:rFonts w:ascii="Cambria" w:hAnsi="Cambria" w:cs="Times New Roman"/>
                <w:i/>
                <w:iCs/>
              </w:rPr>
              <w:t xml:space="preserve">Embedded Software </w:t>
            </w:r>
            <w:r w:rsidR="009C0ADE" w:rsidRPr="006E117A">
              <w:rPr>
                <w:rFonts w:ascii="Cambria" w:hAnsi="Cambria" w:cs="Times New Roman"/>
                <w:i/>
                <w:iCs/>
              </w:rPr>
              <w:t>Developer</w:t>
            </w:r>
          </w:p>
        </w:tc>
        <w:tc>
          <w:tcPr>
            <w:tcW w:w="4530" w:type="dxa"/>
            <w:vMerge/>
            <w:tcBorders>
              <w:bottom w:val="nil"/>
            </w:tcBorders>
          </w:tcPr>
          <w:p w14:paraId="183D4951" w14:textId="3AB797CD" w:rsidR="00675575" w:rsidRPr="006E117A" w:rsidRDefault="00675575" w:rsidP="00091005">
            <w:pPr>
              <w:jc w:val="right"/>
              <w:rPr>
                <w:rFonts w:ascii="Cambria" w:hAnsi="Cambria" w:cs="Times New Roman"/>
              </w:rPr>
            </w:pPr>
          </w:p>
        </w:tc>
      </w:tr>
    </w:tbl>
    <w:p w14:paraId="46B6A979" w14:textId="6A6064AA" w:rsidR="003673EF" w:rsidRPr="006E117A" w:rsidRDefault="003673EF" w:rsidP="00091005">
      <w:pPr>
        <w:spacing w:before="240" w:line="240" w:lineRule="auto"/>
        <w:ind w:firstLine="720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 xml:space="preserve">An initiative-taking and driven Embedded Software </w:t>
      </w:r>
      <w:r w:rsidR="00E14C84" w:rsidRPr="006E117A">
        <w:rPr>
          <w:rFonts w:ascii="Cambria" w:hAnsi="Cambria" w:cs="Times New Roman"/>
        </w:rPr>
        <w:t>developer seeking to work on product side development and different microcontrollers</w:t>
      </w:r>
      <w:r w:rsidRPr="006E117A">
        <w:rPr>
          <w:rFonts w:ascii="Cambria" w:hAnsi="Cambria" w:cs="Times New Roman"/>
        </w:rPr>
        <w:t xml:space="preserve"> with </w:t>
      </w:r>
      <w:r w:rsidR="002A621A" w:rsidRPr="006E117A">
        <w:rPr>
          <w:rFonts w:ascii="Cambria" w:hAnsi="Cambria" w:cs="Times New Roman"/>
        </w:rPr>
        <w:t xml:space="preserve">a </w:t>
      </w:r>
      <w:r w:rsidRPr="006E117A">
        <w:rPr>
          <w:rFonts w:ascii="Cambria" w:hAnsi="Cambria" w:cs="Times New Roman"/>
        </w:rPr>
        <w:t xml:space="preserve">focus on </w:t>
      </w:r>
      <w:r w:rsidR="002A621A" w:rsidRPr="006E117A">
        <w:rPr>
          <w:rFonts w:ascii="Cambria" w:hAnsi="Cambria" w:cs="Times New Roman"/>
        </w:rPr>
        <w:t xml:space="preserve">the </w:t>
      </w:r>
      <w:r w:rsidR="00E14C84" w:rsidRPr="006E117A">
        <w:rPr>
          <w:rFonts w:ascii="Cambria" w:hAnsi="Cambria" w:cs="Times New Roman"/>
        </w:rPr>
        <w:t>Internet of Things</w:t>
      </w:r>
      <w:r w:rsidRPr="006E117A">
        <w:rPr>
          <w:rFonts w:ascii="Cambria" w:hAnsi="Cambria" w:cs="Times New Roman"/>
        </w:rPr>
        <w:t xml:space="preserve"> and Machine Learning. Eagerly looking for </w:t>
      </w:r>
      <w:r w:rsidR="002A621A" w:rsidRPr="006E117A">
        <w:rPr>
          <w:rFonts w:ascii="Cambria" w:hAnsi="Cambria" w:cs="Times New Roman"/>
        </w:rPr>
        <w:t xml:space="preserve">an exciting opportunity </w:t>
      </w:r>
      <w:r w:rsidRPr="006E117A">
        <w:rPr>
          <w:rFonts w:ascii="Cambria" w:hAnsi="Cambria" w:cs="Times New Roman"/>
        </w:rPr>
        <w:t xml:space="preserve">where I can apply </w:t>
      </w:r>
      <w:r w:rsidR="002A621A" w:rsidRPr="006E117A">
        <w:rPr>
          <w:rFonts w:ascii="Cambria" w:hAnsi="Cambria" w:cs="Times New Roman"/>
        </w:rPr>
        <w:t xml:space="preserve">my work experience on </w:t>
      </w:r>
      <w:r w:rsidR="00EE0BE5" w:rsidRPr="006E117A">
        <w:rPr>
          <w:rFonts w:ascii="Cambria" w:hAnsi="Cambria" w:cs="Times New Roman"/>
        </w:rPr>
        <w:t>C</w:t>
      </w:r>
      <w:r w:rsidR="002A621A" w:rsidRPr="006E117A">
        <w:rPr>
          <w:rFonts w:ascii="Cambria" w:hAnsi="Cambria" w:cs="Times New Roman"/>
        </w:rPr>
        <w:t>ore embedded systems development, Internet of Things and M</w:t>
      </w:r>
      <w:r w:rsidRPr="006E117A">
        <w:rPr>
          <w:rFonts w:ascii="Cambria" w:hAnsi="Cambria" w:cs="Times New Roman"/>
        </w:rPr>
        <w:t>achine</w:t>
      </w:r>
      <w:r w:rsidR="00EE0BE5" w:rsidRPr="006E117A">
        <w:rPr>
          <w:rFonts w:ascii="Cambria" w:hAnsi="Cambria" w:cs="Times New Roman"/>
        </w:rPr>
        <w:t xml:space="preserve"> Learning</w:t>
      </w:r>
      <w:r w:rsidR="002A621A" w:rsidRPr="006E117A">
        <w:rPr>
          <w:rFonts w:ascii="Cambria" w:hAnsi="Cambria" w:cs="Times New Roman"/>
        </w:rPr>
        <w:t>.</w:t>
      </w:r>
    </w:p>
    <w:p w14:paraId="22B4383D" w14:textId="69FC6791" w:rsidR="000D6089" w:rsidRPr="006E117A" w:rsidRDefault="00214ACD" w:rsidP="00091005">
      <w:pPr>
        <w:shd w:val="clear" w:color="auto" w:fill="1F3864" w:themeFill="accent1" w:themeFillShade="80"/>
        <w:spacing w:line="240" w:lineRule="auto"/>
        <w:rPr>
          <w:rFonts w:ascii="Cambria" w:hAnsi="Cambria" w:cs="Times New Roman"/>
          <w:b/>
          <w:bCs/>
        </w:rPr>
      </w:pPr>
      <w:r>
        <w:rPr>
          <w:rFonts w:ascii="Cambria" w:hAnsi="Cambria" w:cs="Times New Roman"/>
          <w:b/>
          <w:bCs/>
        </w:rPr>
        <w:t xml:space="preserve">Profile </w:t>
      </w:r>
      <w:r w:rsidR="00943314" w:rsidRPr="006E117A">
        <w:rPr>
          <w:rFonts w:ascii="Cambria" w:hAnsi="Cambria" w:cs="Times New Roman"/>
          <w:b/>
          <w:bCs/>
        </w:rPr>
        <w:t>Summary</w:t>
      </w:r>
      <w:r w:rsidR="000D6089" w:rsidRPr="006E117A">
        <w:rPr>
          <w:rFonts w:ascii="Cambria" w:hAnsi="Cambria" w:cs="Times New Roman"/>
          <w:b/>
          <w:bCs/>
        </w:rPr>
        <w:tab/>
      </w:r>
      <w:r w:rsidR="000D6089" w:rsidRPr="006E117A">
        <w:rPr>
          <w:rFonts w:ascii="Cambria" w:hAnsi="Cambria" w:cs="Times New Roman"/>
          <w:b/>
          <w:bCs/>
        </w:rPr>
        <w:tab/>
      </w:r>
      <w:r w:rsidR="000D6089" w:rsidRPr="006E117A">
        <w:rPr>
          <w:rFonts w:ascii="Cambria" w:hAnsi="Cambria" w:cs="Times New Roman"/>
          <w:b/>
          <w:bCs/>
        </w:rPr>
        <w:tab/>
      </w:r>
    </w:p>
    <w:p w14:paraId="671242E5" w14:textId="491A3CBC" w:rsidR="000D6089" w:rsidRPr="006E117A" w:rsidRDefault="0066161A" w:rsidP="00091005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 xml:space="preserve">A result oriented professional with </w:t>
      </w:r>
      <w:r w:rsidRPr="006E117A">
        <w:rPr>
          <w:rFonts w:ascii="Cambria" w:hAnsi="Cambria" w:cs="Times New Roman"/>
          <w:b/>
          <w:bCs/>
        </w:rPr>
        <w:t xml:space="preserve">3 years of </w:t>
      </w:r>
      <w:r w:rsidRPr="006E117A">
        <w:rPr>
          <w:rFonts w:ascii="Cambria" w:hAnsi="Cambria" w:cs="Times New Roman"/>
        </w:rPr>
        <w:t>experience in Embedded Software Development</w:t>
      </w:r>
      <w:r w:rsidR="000D6089" w:rsidRPr="006E117A">
        <w:rPr>
          <w:rFonts w:ascii="Cambria" w:hAnsi="Cambria" w:cs="Times New Roman"/>
        </w:rPr>
        <w:t>.</w:t>
      </w:r>
    </w:p>
    <w:p w14:paraId="06147A4A" w14:textId="5123ED17" w:rsidR="000D6089" w:rsidRPr="006E117A" w:rsidRDefault="00494565" w:rsidP="00091005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>Solid knowledge and f</w:t>
      </w:r>
      <w:r w:rsidR="00926AE9" w:rsidRPr="006E117A">
        <w:rPr>
          <w:rFonts w:ascii="Cambria" w:hAnsi="Cambria" w:cs="Times New Roman"/>
        </w:rPr>
        <w:t>irst-hand</w:t>
      </w:r>
      <w:r w:rsidR="000D6089" w:rsidRPr="006E117A">
        <w:rPr>
          <w:rFonts w:ascii="Cambria" w:hAnsi="Cambria" w:cs="Times New Roman"/>
        </w:rPr>
        <w:t xml:space="preserve"> experience in </w:t>
      </w:r>
      <w:r w:rsidR="000D6089" w:rsidRPr="006E117A">
        <w:rPr>
          <w:rFonts w:ascii="Cambria" w:hAnsi="Cambria" w:cs="Times New Roman"/>
          <w:b/>
          <w:bCs/>
        </w:rPr>
        <w:t>C,</w:t>
      </w:r>
      <w:r w:rsidR="00356057">
        <w:rPr>
          <w:rFonts w:ascii="Cambria" w:hAnsi="Cambria" w:cs="Times New Roman"/>
          <w:b/>
          <w:bCs/>
        </w:rPr>
        <w:t xml:space="preserve"> </w:t>
      </w:r>
      <w:r w:rsidR="00E0768A" w:rsidRPr="006E117A">
        <w:rPr>
          <w:rFonts w:ascii="Cambria" w:hAnsi="Cambria" w:cs="Times New Roman"/>
          <w:b/>
          <w:bCs/>
        </w:rPr>
        <w:t>C++</w:t>
      </w:r>
      <w:r w:rsidR="00356057">
        <w:rPr>
          <w:rFonts w:ascii="Cambria" w:hAnsi="Cambria" w:cs="Times New Roman"/>
        </w:rPr>
        <w:t xml:space="preserve"> and </w:t>
      </w:r>
      <w:r w:rsidR="00356057">
        <w:rPr>
          <w:rFonts w:ascii="Cambria" w:hAnsi="Cambria" w:cs="Times New Roman"/>
          <w:b/>
          <w:bCs/>
        </w:rPr>
        <w:t>Python.</w:t>
      </w:r>
      <w:r w:rsidR="000D6089" w:rsidRPr="006E117A">
        <w:rPr>
          <w:rFonts w:ascii="Cambria" w:hAnsi="Cambria" w:cs="Times New Roman"/>
        </w:rPr>
        <w:t xml:space="preserve"> </w:t>
      </w:r>
    </w:p>
    <w:p w14:paraId="1090A119" w14:textId="402EDC71" w:rsidR="0042154D" w:rsidRPr="006E117A" w:rsidRDefault="0042154D" w:rsidP="00091005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 xml:space="preserve">Experience with various communications protocols (e.g. </w:t>
      </w:r>
      <w:r w:rsidRPr="006E117A">
        <w:rPr>
          <w:rFonts w:ascii="Cambria" w:hAnsi="Cambria" w:cs="Times New Roman"/>
          <w:b/>
          <w:bCs/>
        </w:rPr>
        <w:t xml:space="preserve">SPI, I2C, </w:t>
      </w:r>
      <w:r w:rsidR="003D22F8">
        <w:rPr>
          <w:rFonts w:ascii="Cambria" w:hAnsi="Cambria" w:cs="Times New Roman"/>
          <w:b/>
          <w:bCs/>
        </w:rPr>
        <w:t xml:space="preserve">UART, </w:t>
      </w:r>
      <w:r w:rsidR="00494565" w:rsidRPr="006E117A">
        <w:rPr>
          <w:rFonts w:ascii="Cambria" w:hAnsi="Cambria" w:cs="Times New Roman"/>
          <w:b/>
          <w:bCs/>
        </w:rPr>
        <w:t>USB</w:t>
      </w:r>
      <w:r w:rsidRPr="006E117A">
        <w:rPr>
          <w:rFonts w:ascii="Cambria" w:hAnsi="Cambria" w:cs="Times New Roman"/>
          <w:b/>
          <w:bCs/>
        </w:rPr>
        <w:t>, CAN</w:t>
      </w:r>
      <w:r w:rsidR="00DE0AD6">
        <w:rPr>
          <w:rFonts w:ascii="Cambria" w:hAnsi="Cambria" w:cs="Times New Roman"/>
          <w:b/>
          <w:bCs/>
        </w:rPr>
        <w:t>, USB</w:t>
      </w:r>
      <w:r w:rsidRPr="006E117A">
        <w:rPr>
          <w:rFonts w:ascii="Cambria" w:hAnsi="Cambria" w:cs="Times New Roman"/>
        </w:rPr>
        <w:t>).</w:t>
      </w:r>
    </w:p>
    <w:p w14:paraId="2D6221E4" w14:textId="1F186395" w:rsidR="00266ED1" w:rsidRPr="006E117A" w:rsidRDefault="00266ED1" w:rsidP="00091005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 xml:space="preserve">Experience </w:t>
      </w:r>
      <w:r w:rsidR="004A351B" w:rsidRPr="006E117A">
        <w:rPr>
          <w:rFonts w:ascii="Cambria" w:hAnsi="Cambria" w:cs="Times New Roman"/>
        </w:rPr>
        <w:t xml:space="preserve">on </w:t>
      </w:r>
      <w:r w:rsidR="004A351B" w:rsidRPr="006E117A">
        <w:rPr>
          <w:rFonts w:ascii="Cambria" w:hAnsi="Cambria" w:cs="Times New Roman"/>
          <w:b/>
          <w:bCs/>
        </w:rPr>
        <w:t>ARM</w:t>
      </w:r>
      <w:r w:rsidR="00DE0AD6">
        <w:rPr>
          <w:rFonts w:ascii="Cambria" w:hAnsi="Cambria" w:cs="Times New Roman"/>
        </w:rPr>
        <w:t xml:space="preserve"> </w:t>
      </w:r>
      <w:r w:rsidR="003D22F8">
        <w:rPr>
          <w:rFonts w:ascii="Cambria" w:hAnsi="Cambria" w:cs="Times New Roman"/>
        </w:rPr>
        <w:t xml:space="preserve">Cortex -M </w:t>
      </w:r>
      <w:r w:rsidR="00B25154">
        <w:rPr>
          <w:rFonts w:ascii="Cambria" w:hAnsi="Cambria" w:cs="Times New Roman"/>
        </w:rPr>
        <w:tab/>
      </w:r>
      <w:r w:rsidR="004A351B" w:rsidRPr="00DE0AD6">
        <w:rPr>
          <w:rFonts w:ascii="Cambria" w:hAnsi="Cambria" w:cs="Times New Roman"/>
        </w:rPr>
        <w:t>based</w:t>
      </w:r>
      <w:r w:rsidRPr="00DE0AD6">
        <w:rPr>
          <w:rFonts w:ascii="Cambria" w:hAnsi="Cambria" w:cs="Times New Roman"/>
        </w:rPr>
        <w:t xml:space="preserve"> </w:t>
      </w:r>
      <w:r w:rsidR="004A351B" w:rsidRPr="00DE0AD6">
        <w:rPr>
          <w:rFonts w:ascii="Cambria" w:hAnsi="Cambria" w:cs="Times New Roman"/>
        </w:rPr>
        <w:t>micro-controllers</w:t>
      </w:r>
      <w:r w:rsidRPr="006E117A">
        <w:rPr>
          <w:rFonts w:ascii="Cambria" w:hAnsi="Cambria" w:cs="Times New Roman"/>
        </w:rPr>
        <w:t xml:space="preserve"> such as STM3</w:t>
      </w:r>
      <w:r w:rsidR="00DE0AD6">
        <w:rPr>
          <w:rFonts w:ascii="Cambria" w:hAnsi="Cambria" w:cs="Times New Roman"/>
        </w:rPr>
        <w:t>2</w:t>
      </w:r>
      <w:r w:rsidR="00221C7B" w:rsidRPr="006E117A">
        <w:rPr>
          <w:rFonts w:ascii="Cambria" w:hAnsi="Cambria" w:cs="Times New Roman"/>
        </w:rPr>
        <w:t xml:space="preserve"> and</w:t>
      </w:r>
      <w:r w:rsidR="00DA13AC" w:rsidRPr="006E117A">
        <w:rPr>
          <w:rFonts w:ascii="Cambria" w:hAnsi="Cambria" w:cs="Times New Roman"/>
        </w:rPr>
        <w:t xml:space="preserve"> others such as Nvidia Jetson Nan</w:t>
      </w:r>
      <w:r w:rsidR="00DE0AD6">
        <w:rPr>
          <w:rFonts w:ascii="Cambria" w:hAnsi="Cambria" w:cs="Times New Roman"/>
        </w:rPr>
        <w:t xml:space="preserve">o and </w:t>
      </w:r>
      <w:r w:rsidRPr="006E117A">
        <w:rPr>
          <w:rFonts w:ascii="Cambria" w:hAnsi="Cambria" w:cs="Times New Roman"/>
        </w:rPr>
        <w:t>Raspberry.</w:t>
      </w:r>
    </w:p>
    <w:p w14:paraId="0C848BCB" w14:textId="7E1865D0" w:rsidR="0086421D" w:rsidRPr="006E117A" w:rsidRDefault="000735B7" w:rsidP="00091005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 xml:space="preserve">Proficient </w:t>
      </w:r>
      <w:r w:rsidR="00EE0BE5" w:rsidRPr="006E117A">
        <w:rPr>
          <w:rFonts w:ascii="Cambria" w:hAnsi="Cambria" w:cs="Times New Roman"/>
        </w:rPr>
        <w:t>i</w:t>
      </w:r>
      <w:r w:rsidRPr="006E117A">
        <w:rPr>
          <w:rFonts w:ascii="Cambria" w:hAnsi="Cambria" w:cs="Times New Roman"/>
        </w:rPr>
        <w:t>n wireless</w:t>
      </w:r>
      <w:r w:rsidR="0086421D" w:rsidRPr="006E117A">
        <w:rPr>
          <w:rFonts w:ascii="Cambria" w:hAnsi="Cambria" w:cs="Times New Roman"/>
        </w:rPr>
        <w:t xml:space="preserve"> communication protocols: </w:t>
      </w:r>
      <w:r w:rsidR="0086421D" w:rsidRPr="006E117A">
        <w:rPr>
          <w:rFonts w:ascii="Cambria" w:hAnsi="Cambria" w:cs="Times New Roman"/>
          <w:b/>
          <w:bCs/>
        </w:rPr>
        <w:t>TCP, HTTP, MQTT, CoAP</w:t>
      </w:r>
      <w:r w:rsidR="0086421D" w:rsidRPr="006E117A">
        <w:rPr>
          <w:rFonts w:ascii="Cambria" w:hAnsi="Cambria" w:cs="Times New Roman"/>
        </w:rPr>
        <w:t>.</w:t>
      </w:r>
    </w:p>
    <w:p w14:paraId="3DE5BDD5" w14:textId="6DF356D7" w:rsidR="00266ED1" w:rsidRDefault="00AA4992" w:rsidP="00091005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>E</w:t>
      </w:r>
      <w:r w:rsidR="00E42F1D" w:rsidRPr="006E117A">
        <w:rPr>
          <w:rFonts w:ascii="Cambria" w:hAnsi="Cambria" w:cs="Times New Roman"/>
        </w:rPr>
        <w:t xml:space="preserve">xperience and </w:t>
      </w:r>
      <w:r w:rsidR="00EE0BE5" w:rsidRPr="006E117A">
        <w:rPr>
          <w:rFonts w:ascii="Cambria" w:hAnsi="Cambria" w:cs="Times New Roman"/>
        </w:rPr>
        <w:t xml:space="preserve">a </w:t>
      </w:r>
      <w:r w:rsidR="00E42F1D" w:rsidRPr="006E117A">
        <w:rPr>
          <w:rFonts w:ascii="Cambria" w:hAnsi="Cambria" w:cs="Times New Roman"/>
        </w:rPr>
        <w:t xml:space="preserve">good understanding of </w:t>
      </w:r>
      <w:r w:rsidR="00221C7B" w:rsidRPr="006E117A">
        <w:rPr>
          <w:rFonts w:ascii="Cambria" w:hAnsi="Cambria" w:cs="Times New Roman"/>
          <w:b/>
          <w:bCs/>
        </w:rPr>
        <w:t>Free</w:t>
      </w:r>
      <w:r w:rsidR="00266ED1" w:rsidRPr="006E117A">
        <w:rPr>
          <w:rFonts w:ascii="Cambria" w:hAnsi="Cambria" w:cs="Times New Roman"/>
          <w:b/>
          <w:bCs/>
        </w:rPr>
        <w:t>RTOS and firmware</w:t>
      </w:r>
      <w:r w:rsidR="00266ED1" w:rsidRPr="006E117A">
        <w:rPr>
          <w:rFonts w:ascii="Cambria" w:hAnsi="Cambria" w:cs="Times New Roman"/>
        </w:rPr>
        <w:t xml:space="preserve"> development</w:t>
      </w:r>
      <w:r w:rsidR="004C3A43" w:rsidRPr="006E117A">
        <w:rPr>
          <w:rFonts w:ascii="Cambria" w:hAnsi="Cambria" w:cs="Times New Roman"/>
        </w:rPr>
        <w:t>.</w:t>
      </w:r>
    </w:p>
    <w:p w14:paraId="52184C6A" w14:textId="77777777" w:rsidR="00DE0AD6" w:rsidRPr="006E117A" w:rsidRDefault="00DE0AD6" w:rsidP="00DE0AD6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 xml:space="preserve">Good knowledge and first-hand project experience in software projects by utilizing </w:t>
      </w:r>
      <w:r w:rsidRPr="00DE0AD6">
        <w:rPr>
          <w:rFonts w:ascii="Cambria" w:hAnsi="Cambria" w:cs="Times New Roman"/>
        </w:rPr>
        <w:t>deep learning</w:t>
      </w:r>
      <w:r w:rsidRPr="006E117A">
        <w:rPr>
          <w:rFonts w:ascii="Cambria" w:hAnsi="Cambria" w:cs="Times New Roman"/>
        </w:rPr>
        <w:t xml:space="preserve"> techniques to images or videos.</w:t>
      </w:r>
    </w:p>
    <w:p w14:paraId="093851AF" w14:textId="77777777" w:rsidR="00DE0AD6" w:rsidRPr="006E117A" w:rsidRDefault="00DE0AD6" w:rsidP="00DE0AD6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 xml:space="preserve">Experience in building </w:t>
      </w:r>
      <w:r w:rsidRPr="00DE0AD6">
        <w:rPr>
          <w:rFonts w:ascii="Cambria" w:hAnsi="Cambria" w:cs="Times New Roman"/>
        </w:rPr>
        <w:t>Machine Learning</w:t>
      </w:r>
      <w:r w:rsidRPr="006E117A">
        <w:rPr>
          <w:rFonts w:ascii="Cambria" w:hAnsi="Cambria" w:cs="Times New Roman"/>
        </w:rPr>
        <w:t xml:space="preserve"> models.</w:t>
      </w:r>
    </w:p>
    <w:p w14:paraId="2B57605B" w14:textId="24D2473F" w:rsidR="00DE0AD6" w:rsidRPr="00DE0AD6" w:rsidRDefault="00DE0AD6" w:rsidP="00DE0AD6">
      <w:pPr>
        <w:pStyle w:val="ListParagraph"/>
        <w:numPr>
          <w:ilvl w:val="0"/>
          <w:numId w:val="1"/>
        </w:numPr>
        <w:spacing w:before="240"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 xml:space="preserve">Project experience </w:t>
      </w:r>
      <w:r w:rsidRPr="00DE0AD6">
        <w:rPr>
          <w:rFonts w:ascii="Cambria" w:hAnsi="Cambria" w:cs="Times New Roman"/>
        </w:rPr>
        <w:t>with Internet of Things (IoT)</w:t>
      </w:r>
      <w:r w:rsidRPr="006E117A">
        <w:rPr>
          <w:rFonts w:ascii="Cambria" w:hAnsi="Cambria" w:cs="Times New Roman"/>
        </w:rPr>
        <w:t xml:space="preserve"> technologies and protocols such as MQTT and good knowledge on sensors / IoT connectivity, IoT platforms, and data acquisition.</w:t>
      </w:r>
    </w:p>
    <w:p w14:paraId="563778EF" w14:textId="2451CF17" w:rsidR="000D6089" w:rsidRPr="006E117A" w:rsidRDefault="00025F4F" w:rsidP="00091005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Cambria" w:hAnsi="Cambria" w:cs="Times New Roman"/>
        </w:rPr>
      </w:pPr>
      <w:r>
        <w:rPr>
          <w:rFonts w:ascii="Cambria" w:hAnsi="Cambria" w:cs="Times New Roman"/>
        </w:rPr>
        <w:t>Excellent interpersonal skills with abilities to solve complex hardware or software issues.</w:t>
      </w:r>
    </w:p>
    <w:p w14:paraId="0CC68243" w14:textId="578DDD01" w:rsidR="00155A24" w:rsidRPr="006E117A" w:rsidRDefault="00CE5A54" w:rsidP="00091005">
      <w:pPr>
        <w:shd w:val="clear" w:color="auto" w:fill="1F3864" w:themeFill="accent1" w:themeFillShade="80"/>
        <w:spacing w:before="240" w:line="240" w:lineRule="auto"/>
        <w:jc w:val="both"/>
        <w:rPr>
          <w:rFonts w:ascii="Cambria" w:hAnsi="Cambria" w:cs="Times New Roman"/>
          <w:b/>
          <w:bCs/>
        </w:rPr>
      </w:pPr>
      <w:r w:rsidRPr="006E117A">
        <w:rPr>
          <w:rFonts w:ascii="Cambria" w:hAnsi="Cambria" w:cs="Times New Roman"/>
          <w:b/>
          <w:bCs/>
        </w:rPr>
        <w:t>Employment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27"/>
        <w:gridCol w:w="5027"/>
      </w:tblGrid>
      <w:tr w:rsidR="00365552" w:rsidRPr="006E117A" w14:paraId="3EB0FED1" w14:textId="77777777" w:rsidTr="00713F26">
        <w:tc>
          <w:tcPr>
            <w:tcW w:w="5027" w:type="dxa"/>
          </w:tcPr>
          <w:p w14:paraId="69CD53AA" w14:textId="0610AEDF" w:rsidR="00365552" w:rsidRPr="006E117A" w:rsidRDefault="00365552" w:rsidP="00091005">
            <w:pPr>
              <w:jc w:val="both"/>
              <w:rPr>
                <w:rFonts w:ascii="Cambria" w:hAnsi="Cambria" w:cs="Times New Roman"/>
                <w:b/>
                <w:bCs/>
              </w:rPr>
            </w:pPr>
            <w:r w:rsidRPr="006E117A">
              <w:rPr>
                <w:rFonts w:ascii="Cambria" w:hAnsi="Cambria" w:cs="Times New Roman"/>
                <w:b/>
                <w:bCs/>
              </w:rPr>
              <w:t>Vistronics Design Solutions</w:t>
            </w:r>
          </w:p>
        </w:tc>
        <w:tc>
          <w:tcPr>
            <w:tcW w:w="5027" w:type="dxa"/>
          </w:tcPr>
          <w:p w14:paraId="050F8013" w14:textId="03739E65" w:rsidR="00365552" w:rsidRPr="006E117A" w:rsidRDefault="00713F26" w:rsidP="00091005">
            <w:pPr>
              <w:jc w:val="right"/>
              <w:rPr>
                <w:rFonts w:ascii="Cambria" w:hAnsi="Cambria" w:cs="Times New Roman"/>
                <w:i/>
                <w:iCs/>
              </w:rPr>
            </w:pPr>
            <w:r w:rsidRPr="006E117A">
              <w:rPr>
                <w:rFonts w:ascii="Cambria" w:hAnsi="Cambria" w:cs="Times New Roman"/>
                <w:i/>
                <w:iCs/>
              </w:rPr>
              <w:t>Feb 2017 - Present</w:t>
            </w:r>
          </w:p>
        </w:tc>
      </w:tr>
      <w:tr w:rsidR="00713F26" w:rsidRPr="006E117A" w14:paraId="103314B1" w14:textId="77777777" w:rsidTr="00713F26">
        <w:tc>
          <w:tcPr>
            <w:tcW w:w="5027" w:type="dxa"/>
          </w:tcPr>
          <w:p w14:paraId="773C1C3B" w14:textId="729D5DE2" w:rsidR="00713F26" w:rsidRPr="006E117A" w:rsidRDefault="00713F26" w:rsidP="00091005">
            <w:pPr>
              <w:jc w:val="both"/>
              <w:rPr>
                <w:rFonts w:ascii="Cambria" w:hAnsi="Cambria" w:cs="Times New Roman"/>
                <w:i/>
                <w:iCs/>
              </w:rPr>
            </w:pPr>
            <w:r w:rsidRPr="006E117A">
              <w:rPr>
                <w:rFonts w:ascii="Cambria" w:hAnsi="Cambria" w:cs="Times New Roman"/>
                <w:i/>
                <w:iCs/>
              </w:rPr>
              <w:t xml:space="preserve">Embedded Software </w:t>
            </w:r>
            <w:r w:rsidR="009C0ADE" w:rsidRPr="006E117A">
              <w:rPr>
                <w:rFonts w:ascii="Cambria" w:hAnsi="Cambria" w:cs="Times New Roman"/>
                <w:i/>
                <w:iCs/>
              </w:rPr>
              <w:t>Developer</w:t>
            </w:r>
          </w:p>
        </w:tc>
        <w:tc>
          <w:tcPr>
            <w:tcW w:w="5027" w:type="dxa"/>
          </w:tcPr>
          <w:p w14:paraId="5813F1E0" w14:textId="77777777" w:rsidR="00713F26" w:rsidRPr="006E117A" w:rsidRDefault="00713F26" w:rsidP="00091005">
            <w:pPr>
              <w:jc w:val="right"/>
              <w:rPr>
                <w:rFonts w:ascii="Cambria" w:hAnsi="Cambria" w:cs="Times New Roman"/>
                <w:i/>
                <w:iCs/>
              </w:rPr>
            </w:pPr>
          </w:p>
        </w:tc>
      </w:tr>
    </w:tbl>
    <w:p w14:paraId="482A9E59" w14:textId="0457B9D7" w:rsidR="000526C2" w:rsidRPr="006E117A" w:rsidRDefault="00F473ED" w:rsidP="00091005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>Design and implement software of embedded devices and systems</w:t>
      </w:r>
      <w:r w:rsidR="003A4747" w:rsidRPr="006E117A">
        <w:rPr>
          <w:rFonts w:ascii="Cambria" w:hAnsi="Cambria" w:cs="Times New Roman"/>
        </w:rPr>
        <w:t>.</w:t>
      </w:r>
    </w:p>
    <w:p w14:paraId="612AC8EB" w14:textId="01DE6E64" w:rsidR="00155A24" w:rsidRPr="006E117A" w:rsidRDefault="005C2163" w:rsidP="00091005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>Develop code</w:t>
      </w:r>
      <w:r w:rsidR="00B95CB9" w:rsidRPr="006E117A">
        <w:rPr>
          <w:rFonts w:ascii="Cambria" w:hAnsi="Cambria" w:cs="Times New Roman"/>
        </w:rPr>
        <w:t>s</w:t>
      </w:r>
      <w:r w:rsidRPr="006E117A">
        <w:rPr>
          <w:rFonts w:ascii="Cambria" w:hAnsi="Cambria" w:cs="Times New Roman"/>
        </w:rPr>
        <w:t xml:space="preserve"> </w:t>
      </w:r>
      <w:r w:rsidR="00B95CB9" w:rsidRPr="006E117A">
        <w:rPr>
          <w:rFonts w:ascii="Cambria" w:hAnsi="Cambria" w:cs="Times New Roman"/>
        </w:rPr>
        <w:t>to</w:t>
      </w:r>
      <w:r w:rsidRPr="006E117A">
        <w:rPr>
          <w:rFonts w:ascii="Cambria" w:hAnsi="Cambria" w:cs="Times New Roman"/>
        </w:rPr>
        <w:t xml:space="preserve"> interfac</w:t>
      </w:r>
      <w:r w:rsidR="00B95CB9" w:rsidRPr="006E117A">
        <w:rPr>
          <w:rFonts w:ascii="Cambria" w:hAnsi="Cambria" w:cs="Times New Roman"/>
        </w:rPr>
        <w:t>e</w:t>
      </w:r>
      <w:r w:rsidR="00F473ED" w:rsidRPr="006E117A">
        <w:rPr>
          <w:rFonts w:ascii="Cambria" w:hAnsi="Cambria" w:cs="Times New Roman"/>
        </w:rPr>
        <w:t xml:space="preserve"> </w:t>
      </w:r>
      <w:r w:rsidR="00B95CB9" w:rsidRPr="006E117A">
        <w:rPr>
          <w:rFonts w:ascii="Cambria" w:hAnsi="Cambria" w:cs="Times New Roman"/>
        </w:rPr>
        <w:t>peripheral devices</w:t>
      </w:r>
      <w:r w:rsidRPr="006E117A">
        <w:rPr>
          <w:rFonts w:ascii="Cambria" w:hAnsi="Cambria" w:cs="Times New Roman"/>
        </w:rPr>
        <w:t xml:space="preserve"> </w:t>
      </w:r>
      <w:r w:rsidR="00C44ADB" w:rsidRPr="006E117A">
        <w:rPr>
          <w:rFonts w:ascii="Cambria" w:hAnsi="Cambria" w:cs="Times New Roman"/>
        </w:rPr>
        <w:t xml:space="preserve">and </w:t>
      </w:r>
      <w:r w:rsidRPr="006E117A">
        <w:rPr>
          <w:rFonts w:ascii="Cambria" w:hAnsi="Cambria" w:cs="Times New Roman"/>
        </w:rPr>
        <w:t xml:space="preserve">implement </w:t>
      </w:r>
      <w:r w:rsidR="00023E2B" w:rsidRPr="006E117A">
        <w:rPr>
          <w:rFonts w:ascii="Cambria" w:hAnsi="Cambria" w:cs="Times New Roman"/>
        </w:rPr>
        <w:t xml:space="preserve">communication </w:t>
      </w:r>
      <w:r w:rsidR="003B409C" w:rsidRPr="006E117A">
        <w:rPr>
          <w:rFonts w:ascii="Cambria" w:hAnsi="Cambria" w:cs="Times New Roman"/>
        </w:rPr>
        <w:t>protocols</w:t>
      </w:r>
      <w:r w:rsidR="00C44ADB" w:rsidRPr="006E117A">
        <w:rPr>
          <w:rFonts w:ascii="Cambria" w:hAnsi="Cambria" w:cs="Times New Roman"/>
        </w:rPr>
        <w:t xml:space="preserve"> </w:t>
      </w:r>
      <w:r w:rsidRPr="006E117A">
        <w:rPr>
          <w:rFonts w:ascii="Cambria" w:hAnsi="Cambria" w:cs="Times New Roman"/>
        </w:rPr>
        <w:t>.</w:t>
      </w:r>
    </w:p>
    <w:p w14:paraId="51214A24" w14:textId="77777777" w:rsidR="00B95CB9" w:rsidRPr="006E117A" w:rsidRDefault="00B95CB9" w:rsidP="00091005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>Co-operating and communicating with other team members in each stage of the product development life cycle for efficient management work.</w:t>
      </w:r>
    </w:p>
    <w:p w14:paraId="4D107E34" w14:textId="1524E568" w:rsidR="00155A24" w:rsidRPr="006E117A" w:rsidRDefault="00155A24" w:rsidP="00091005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>Report work progress through attendance of daily &amp; weekly project internal meetings</w:t>
      </w:r>
      <w:r w:rsidR="004C3A43" w:rsidRPr="006E117A">
        <w:rPr>
          <w:rFonts w:ascii="Cambria" w:hAnsi="Cambria" w:cs="Times New Roman"/>
        </w:rPr>
        <w:t>.</w:t>
      </w:r>
      <w:r w:rsidRPr="006E117A">
        <w:rPr>
          <w:rFonts w:ascii="Cambria" w:hAnsi="Cambria" w:cs="Times New Roman"/>
        </w:rPr>
        <w:t xml:space="preserve"> </w:t>
      </w:r>
    </w:p>
    <w:p w14:paraId="194B2AC3" w14:textId="740A8730" w:rsidR="00F23B9B" w:rsidRPr="006E117A" w:rsidRDefault="004B6D31" w:rsidP="00091005">
      <w:pPr>
        <w:shd w:val="clear" w:color="auto" w:fill="1F3864" w:themeFill="accent1" w:themeFillShade="80"/>
        <w:spacing w:line="240" w:lineRule="auto"/>
        <w:jc w:val="both"/>
        <w:rPr>
          <w:rFonts w:ascii="Cambria" w:hAnsi="Cambria" w:cs="Times New Roman"/>
          <w:b/>
          <w:bCs/>
        </w:rPr>
      </w:pPr>
      <w:r w:rsidRPr="006E117A">
        <w:rPr>
          <w:rFonts w:ascii="Cambria" w:hAnsi="Cambria" w:cs="Times New Roman"/>
          <w:b/>
          <w:bCs/>
        </w:rPr>
        <w:t>Technical Skills</w:t>
      </w:r>
    </w:p>
    <w:p w14:paraId="63BCB9D0" w14:textId="7986A3F9" w:rsidR="00F23B9B" w:rsidRPr="006E117A" w:rsidRDefault="00F23B9B" w:rsidP="00453F8B">
      <w:pPr>
        <w:spacing w:after="0" w:line="240" w:lineRule="auto"/>
        <w:ind w:left="360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>Programming Languages</w:t>
      </w:r>
      <w:r w:rsidRPr="006E117A">
        <w:rPr>
          <w:rFonts w:ascii="Cambria" w:hAnsi="Cambria" w:cs="Times New Roman"/>
        </w:rPr>
        <w:tab/>
      </w:r>
      <w:r w:rsidR="0006257E"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 xml:space="preserve">: </w:t>
      </w:r>
      <w:r w:rsidRPr="006E117A">
        <w:rPr>
          <w:rFonts w:ascii="Cambria" w:hAnsi="Cambria" w:cs="Times New Roman"/>
        </w:rPr>
        <w:tab/>
        <w:t>C, C++, Python.</w:t>
      </w:r>
    </w:p>
    <w:p w14:paraId="18ED07C1" w14:textId="3D4D7D78" w:rsidR="0032190B" w:rsidRPr="006E117A" w:rsidRDefault="00F23B9B" w:rsidP="00453F8B">
      <w:pPr>
        <w:spacing w:after="0" w:line="240" w:lineRule="auto"/>
        <w:ind w:left="360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>Operating System</w:t>
      </w:r>
      <w:r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ab/>
      </w:r>
      <w:r w:rsidR="0006257E"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>:</w:t>
      </w:r>
      <w:r w:rsidRPr="006E117A">
        <w:rPr>
          <w:rFonts w:ascii="Cambria" w:hAnsi="Cambria" w:cs="Times New Roman"/>
        </w:rPr>
        <w:tab/>
      </w:r>
      <w:r w:rsidR="0032190B" w:rsidRPr="006E117A">
        <w:rPr>
          <w:rFonts w:ascii="Cambria" w:hAnsi="Cambria" w:cs="Times New Roman"/>
        </w:rPr>
        <w:t xml:space="preserve">Linux, Windows, </w:t>
      </w:r>
      <w:r w:rsidR="00221C7B" w:rsidRPr="006E117A">
        <w:rPr>
          <w:rFonts w:ascii="Cambria" w:hAnsi="Cambria" w:cs="Times New Roman"/>
        </w:rPr>
        <w:t>Free</w:t>
      </w:r>
      <w:r w:rsidR="0032190B" w:rsidRPr="006E117A">
        <w:rPr>
          <w:rFonts w:ascii="Cambria" w:hAnsi="Cambria" w:cs="Times New Roman"/>
        </w:rPr>
        <w:t>RTOS.</w:t>
      </w:r>
    </w:p>
    <w:p w14:paraId="359273AD" w14:textId="1B25239C" w:rsidR="0032190B" w:rsidRPr="006E117A" w:rsidRDefault="00CA1845" w:rsidP="00453F8B">
      <w:pPr>
        <w:spacing w:after="0" w:line="240" w:lineRule="auto"/>
        <w:ind w:left="360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>Tools/IDE’s</w:t>
      </w:r>
      <w:r w:rsidRPr="006E117A">
        <w:rPr>
          <w:rFonts w:ascii="Cambria" w:hAnsi="Cambria" w:cs="Times New Roman"/>
        </w:rPr>
        <w:tab/>
      </w:r>
      <w:r w:rsidR="0032190B" w:rsidRPr="006E117A">
        <w:rPr>
          <w:rFonts w:ascii="Cambria" w:hAnsi="Cambria" w:cs="Times New Roman"/>
        </w:rPr>
        <w:tab/>
      </w:r>
      <w:r w:rsidR="0032190B" w:rsidRPr="006E117A">
        <w:rPr>
          <w:rFonts w:ascii="Cambria" w:hAnsi="Cambria" w:cs="Times New Roman"/>
        </w:rPr>
        <w:tab/>
        <w:t>:</w:t>
      </w:r>
      <w:r w:rsidR="0032190B" w:rsidRPr="006E117A">
        <w:rPr>
          <w:rFonts w:ascii="Cambria" w:hAnsi="Cambria" w:cs="Times New Roman"/>
        </w:rPr>
        <w:tab/>
        <w:t>Keil, STM Cube MX</w:t>
      </w:r>
      <w:r w:rsidRPr="006E117A">
        <w:rPr>
          <w:rFonts w:ascii="Cambria" w:hAnsi="Cambria" w:cs="Times New Roman"/>
        </w:rPr>
        <w:t xml:space="preserve">, </w:t>
      </w:r>
      <w:proofErr w:type="spellStart"/>
      <w:r w:rsidR="00B12552" w:rsidRPr="006E117A">
        <w:rPr>
          <w:rFonts w:ascii="Cambria" w:hAnsi="Cambria" w:cs="Times New Roman"/>
        </w:rPr>
        <w:t>JupyterLab</w:t>
      </w:r>
      <w:proofErr w:type="spellEnd"/>
      <w:r w:rsidR="00B12552" w:rsidRPr="006E117A">
        <w:rPr>
          <w:rFonts w:ascii="Cambria" w:hAnsi="Cambria" w:cs="Times New Roman"/>
        </w:rPr>
        <w:t>,</w:t>
      </w:r>
      <w:r w:rsidR="00DE0AD6">
        <w:rPr>
          <w:rFonts w:ascii="Cambria" w:hAnsi="Cambria" w:cs="Times New Roman"/>
        </w:rPr>
        <w:t xml:space="preserve"> Eclipse, </w:t>
      </w:r>
      <w:proofErr w:type="spellStart"/>
      <w:r w:rsidR="00DE0AD6">
        <w:rPr>
          <w:rFonts w:ascii="Cambria" w:hAnsi="Cambria" w:cs="Times New Roman"/>
        </w:rPr>
        <w:t>Labview</w:t>
      </w:r>
      <w:proofErr w:type="spellEnd"/>
      <w:r w:rsidR="00DE0AD6">
        <w:rPr>
          <w:rFonts w:ascii="Cambria" w:hAnsi="Cambria" w:cs="Times New Roman"/>
        </w:rPr>
        <w:t>.</w:t>
      </w:r>
    </w:p>
    <w:p w14:paraId="02CEB870" w14:textId="689E8CF8" w:rsidR="00221C7B" w:rsidRDefault="007E1E65" w:rsidP="00453F8B">
      <w:pPr>
        <w:spacing w:after="0" w:line="240" w:lineRule="auto"/>
        <w:ind w:left="360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 xml:space="preserve">Communication </w:t>
      </w:r>
      <w:r w:rsidR="00156FC9" w:rsidRPr="006E117A">
        <w:rPr>
          <w:rFonts w:ascii="Cambria" w:hAnsi="Cambria" w:cs="Times New Roman"/>
        </w:rPr>
        <w:t>Protocols</w:t>
      </w:r>
      <w:r w:rsidR="00156FC9" w:rsidRPr="006E117A">
        <w:rPr>
          <w:rFonts w:ascii="Cambria" w:hAnsi="Cambria" w:cs="Times New Roman"/>
        </w:rPr>
        <w:tab/>
      </w:r>
      <w:r w:rsidR="0006257E" w:rsidRPr="006E117A">
        <w:rPr>
          <w:rFonts w:ascii="Cambria" w:hAnsi="Cambria" w:cs="Times New Roman"/>
        </w:rPr>
        <w:tab/>
      </w:r>
      <w:r w:rsidR="00221C7B" w:rsidRPr="006E117A">
        <w:rPr>
          <w:rFonts w:ascii="Cambria" w:hAnsi="Cambria" w:cs="Times New Roman"/>
        </w:rPr>
        <w:t xml:space="preserve">: </w:t>
      </w:r>
      <w:r w:rsidR="00221C7B" w:rsidRPr="006E117A">
        <w:rPr>
          <w:rFonts w:ascii="Cambria" w:hAnsi="Cambria" w:cs="Times New Roman"/>
        </w:rPr>
        <w:tab/>
        <w:t>SPI, I2C, UART, CAN, USB.</w:t>
      </w:r>
    </w:p>
    <w:p w14:paraId="2592F943" w14:textId="680AA1F0" w:rsidR="006E117A" w:rsidRPr="006E117A" w:rsidRDefault="006E117A" w:rsidP="00453F8B">
      <w:pPr>
        <w:spacing w:after="0" w:line="240" w:lineRule="auto"/>
        <w:ind w:left="360"/>
        <w:jc w:val="both"/>
        <w:rPr>
          <w:rFonts w:ascii="Cambria" w:hAnsi="Cambria" w:cs="Times New Roman"/>
        </w:rPr>
      </w:pPr>
      <w:r>
        <w:rPr>
          <w:rFonts w:ascii="Cambria" w:hAnsi="Cambria" w:cs="Times New Roman"/>
        </w:rPr>
        <w:t>Internet Protocols</w:t>
      </w:r>
      <w:r>
        <w:rPr>
          <w:rFonts w:ascii="Cambria" w:hAnsi="Cambria" w:cs="Times New Roman"/>
        </w:rPr>
        <w:tab/>
      </w:r>
      <w:r>
        <w:rPr>
          <w:rFonts w:ascii="Cambria" w:hAnsi="Cambria" w:cs="Times New Roman"/>
        </w:rPr>
        <w:tab/>
      </w:r>
      <w:r>
        <w:rPr>
          <w:rFonts w:ascii="Cambria" w:hAnsi="Cambria" w:cs="Times New Roman"/>
        </w:rPr>
        <w:tab/>
        <w:t>:</w:t>
      </w:r>
      <w:r>
        <w:rPr>
          <w:rFonts w:ascii="Cambria" w:hAnsi="Cambria" w:cs="Times New Roman"/>
        </w:rPr>
        <w:tab/>
        <w:t>MQTT, CoAP, TCP/IP.</w:t>
      </w:r>
    </w:p>
    <w:p w14:paraId="1D45277C" w14:textId="530DE268" w:rsidR="00740C3D" w:rsidRPr="006E117A" w:rsidRDefault="0032190B" w:rsidP="00453F8B">
      <w:pPr>
        <w:spacing w:after="0" w:line="240" w:lineRule="auto"/>
        <w:ind w:left="360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 xml:space="preserve">Other </w:t>
      </w:r>
      <w:r w:rsidR="00323ADF" w:rsidRPr="006E117A">
        <w:rPr>
          <w:rFonts w:ascii="Cambria" w:hAnsi="Cambria" w:cs="Times New Roman"/>
        </w:rPr>
        <w:t>Technologies</w:t>
      </w:r>
      <w:r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ab/>
        <w:t xml:space="preserve">: </w:t>
      </w:r>
      <w:r w:rsidRPr="006E117A">
        <w:rPr>
          <w:rFonts w:ascii="Cambria" w:hAnsi="Cambria" w:cs="Times New Roman"/>
        </w:rPr>
        <w:tab/>
        <w:t>Machine Learning, Deep Learning</w:t>
      </w:r>
      <w:r w:rsidR="00EE0BE5" w:rsidRPr="006E117A">
        <w:rPr>
          <w:rFonts w:ascii="Cambria" w:hAnsi="Cambria" w:cs="Times New Roman"/>
        </w:rPr>
        <w:t>,</w:t>
      </w:r>
      <w:r w:rsidR="00221C7B" w:rsidRPr="006E117A">
        <w:rPr>
          <w:rFonts w:ascii="Cambria" w:hAnsi="Cambria" w:cs="Times New Roman"/>
        </w:rPr>
        <w:t xml:space="preserve"> and IoT.</w:t>
      </w:r>
    </w:p>
    <w:p w14:paraId="065079BE" w14:textId="4377F609" w:rsidR="0032190B" w:rsidRPr="006E117A" w:rsidRDefault="0032190B" w:rsidP="00453F8B">
      <w:pPr>
        <w:shd w:val="clear" w:color="auto" w:fill="1F3864" w:themeFill="accent1" w:themeFillShade="80"/>
        <w:spacing w:before="240" w:line="240" w:lineRule="auto"/>
        <w:jc w:val="both"/>
        <w:rPr>
          <w:rFonts w:ascii="Cambria" w:hAnsi="Cambria" w:cs="Times New Roman"/>
          <w:b/>
          <w:bCs/>
        </w:rPr>
      </w:pPr>
      <w:r w:rsidRPr="006E117A">
        <w:rPr>
          <w:rFonts w:ascii="Cambria" w:hAnsi="Cambria" w:cs="Times New Roman"/>
          <w:b/>
          <w:bCs/>
        </w:rPr>
        <w:t>Education</w:t>
      </w:r>
    </w:p>
    <w:p w14:paraId="4D4ECE58" w14:textId="2FECBC5B" w:rsidR="0032190B" w:rsidRPr="006E117A" w:rsidRDefault="0032190B" w:rsidP="00091005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 xml:space="preserve">Pursued a </w:t>
      </w:r>
      <w:r w:rsidR="00926AE9" w:rsidRPr="006E117A">
        <w:rPr>
          <w:rFonts w:ascii="Cambria" w:hAnsi="Cambria" w:cs="Times New Roman"/>
        </w:rPr>
        <w:t>bachelor’s</w:t>
      </w:r>
      <w:r w:rsidRPr="006E117A">
        <w:rPr>
          <w:rFonts w:ascii="Cambria" w:hAnsi="Cambria" w:cs="Times New Roman"/>
        </w:rPr>
        <w:t xml:space="preserve"> degree in </w:t>
      </w:r>
      <w:proofErr w:type="spellStart"/>
      <w:r w:rsidRPr="006E117A">
        <w:rPr>
          <w:rFonts w:ascii="Cambria" w:hAnsi="Cambria" w:cs="Times New Roman"/>
          <w:b/>
          <w:bCs/>
        </w:rPr>
        <w:t>Bapatla</w:t>
      </w:r>
      <w:proofErr w:type="spellEnd"/>
      <w:r w:rsidRPr="006E117A">
        <w:rPr>
          <w:rFonts w:ascii="Cambria" w:hAnsi="Cambria" w:cs="Times New Roman"/>
          <w:b/>
          <w:bCs/>
        </w:rPr>
        <w:t xml:space="preserve"> Engineer</w:t>
      </w:r>
      <w:r w:rsidR="000C181C" w:rsidRPr="006E117A">
        <w:rPr>
          <w:rFonts w:ascii="Cambria" w:hAnsi="Cambria" w:cs="Times New Roman"/>
          <w:b/>
          <w:bCs/>
        </w:rPr>
        <w:t>ing</w:t>
      </w:r>
      <w:r w:rsidRPr="006E117A">
        <w:rPr>
          <w:rFonts w:ascii="Cambria" w:hAnsi="Cambria" w:cs="Times New Roman"/>
          <w:b/>
          <w:bCs/>
        </w:rPr>
        <w:t xml:space="preserve"> College</w:t>
      </w:r>
      <w:r w:rsidR="000C181C" w:rsidRPr="006E117A">
        <w:rPr>
          <w:rFonts w:ascii="Cambria" w:hAnsi="Cambria" w:cs="Times New Roman"/>
          <w:b/>
          <w:bCs/>
        </w:rPr>
        <w:t xml:space="preserve"> </w:t>
      </w:r>
      <w:r w:rsidR="00151873">
        <w:rPr>
          <w:rFonts w:ascii="Cambria" w:hAnsi="Cambria" w:cs="Times New Roman"/>
        </w:rPr>
        <w:t xml:space="preserve">at </w:t>
      </w:r>
      <w:proofErr w:type="spellStart"/>
      <w:r w:rsidR="00151873">
        <w:rPr>
          <w:rFonts w:ascii="Cambria" w:hAnsi="Cambria" w:cs="Times New Roman"/>
        </w:rPr>
        <w:t>B</w:t>
      </w:r>
      <w:r w:rsidRPr="006E117A">
        <w:rPr>
          <w:rFonts w:ascii="Cambria" w:hAnsi="Cambria" w:cs="Times New Roman"/>
        </w:rPr>
        <w:t>apatla</w:t>
      </w:r>
      <w:proofErr w:type="spellEnd"/>
      <w:r w:rsidRPr="006E117A">
        <w:rPr>
          <w:rFonts w:ascii="Cambria" w:hAnsi="Cambria" w:cs="Times New Roman"/>
        </w:rPr>
        <w:t xml:space="preserve"> with </w:t>
      </w:r>
      <w:r w:rsidRPr="006E117A">
        <w:rPr>
          <w:rFonts w:ascii="Cambria" w:hAnsi="Cambria" w:cs="Times New Roman"/>
          <w:b/>
          <w:bCs/>
        </w:rPr>
        <w:t xml:space="preserve">7.01 </w:t>
      </w:r>
      <w:r w:rsidR="00F07409">
        <w:rPr>
          <w:rFonts w:ascii="Cambria" w:hAnsi="Cambria" w:cs="Times New Roman"/>
          <w:b/>
          <w:bCs/>
        </w:rPr>
        <w:t xml:space="preserve">CGPA </w:t>
      </w:r>
      <w:r w:rsidR="00F07409">
        <w:rPr>
          <w:rFonts w:ascii="Cambria" w:hAnsi="Cambria" w:cs="Times New Roman"/>
        </w:rPr>
        <w:t>in the year 2016</w:t>
      </w:r>
      <w:r w:rsidRPr="006E117A">
        <w:rPr>
          <w:rFonts w:ascii="Cambria" w:hAnsi="Cambria" w:cs="Times New Roman"/>
        </w:rPr>
        <w:t>.</w:t>
      </w:r>
    </w:p>
    <w:p w14:paraId="21CDF5BE" w14:textId="1A55F6E8" w:rsidR="0032190B" w:rsidRPr="006E117A" w:rsidRDefault="0032190B" w:rsidP="00091005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>Board of Intermediate from Bapatla</w:t>
      </w:r>
      <w:r w:rsidR="005E111B" w:rsidRPr="006E117A">
        <w:rPr>
          <w:rFonts w:ascii="Cambria" w:hAnsi="Cambria" w:cs="Times New Roman"/>
        </w:rPr>
        <w:t xml:space="preserve"> Junior College with an aggregate of </w:t>
      </w:r>
      <w:r w:rsidR="005E111B" w:rsidRPr="006E117A">
        <w:rPr>
          <w:rFonts w:ascii="Cambria" w:hAnsi="Cambria" w:cs="Times New Roman"/>
          <w:b/>
          <w:bCs/>
        </w:rPr>
        <w:t>86.7 percent</w:t>
      </w:r>
      <w:r w:rsidR="00151873">
        <w:rPr>
          <w:rFonts w:ascii="Cambria" w:hAnsi="Cambria" w:cs="Times New Roman"/>
        </w:rPr>
        <w:t xml:space="preserve"> in the year 2012.</w:t>
      </w:r>
    </w:p>
    <w:p w14:paraId="560249F7" w14:textId="11F124F7" w:rsidR="00B9426F" w:rsidRDefault="005E111B" w:rsidP="00091005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 xml:space="preserve">Board of SSC from Viswasanthi Public School with an aggregate of </w:t>
      </w:r>
      <w:r w:rsidR="00EF7628">
        <w:rPr>
          <w:rFonts w:ascii="Cambria" w:hAnsi="Cambria" w:cs="Times New Roman"/>
          <w:b/>
          <w:bCs/>
        </w:rPr>
        <w:t xml:space="preserve">82 percent </w:t>
      </w:r>
      <w:r w:rsidR="00EF7628">
        <w:rPr>
          <w:rFonts w:ascii="Cambria" w:hAnsi="Cambria" w:cs="Times New Roman"/>
        </w:rPr>
        <w:t>in the year 2010</w:t>
      </w:r>
      <w:r w:rsidRPr="006E117A">
        <w:rPr>
          <w:rFonts w:ascii="Cambria" w:hAnsi="Cambria" w:cs="Times New Roman"/>
        </w:rPr>
        <w:t>.</w:t>
      </w:r>
    </w:p>
    <w:p w14:paraId="6B23C01D" w14:textId="558E1511" w:rsidR="00EF7628" w:rsidRDefault="00EF7628" w:rsidP="00EF7628">
      <w:pPr>
        <w:pStyle w:val="ListParagraph"/>
        <w:spacing w:line="240" w:lineRule="auto"/>
        <w:jc w:val="both"/>
        <w:rPr>
          <w:rFonts w:ascii="Cambria" w:hAnsi="Cambria" w:cs="Times New Roman"/>
        </w:rPr>
      </w:pPr>
    </w:p>
    <w:p w14:paraId="46CB02D2" w14:textId="77777777" w:rsidR="00EF7628" w:rsidRDefault="00EF7628" w:rsidP="00EF7628">
      <w:pPr>
        <w:pStyle w:val="ListParagraph"/>
        <w:spacing w:line="240" w:lineRule="auto"/>
        <w:jc w:val="both"/>
        <w:rPr>
          <w:rFonts w:ascii="Cambria" w:hAnsi="Cambria" w:cs="Times New Roman"/>
        </w:rPr>
      </w:pPr>
    </w:p>
    <w:p w14:paraId="62A0E576" w14:textId="1A76D2ED" w:rsidR="003114ED" w:rsidRPr="006E117A" w:rsidRDefault="007D4B2A" w:rsidP="00091005">
      <w:pPr>
        <w:shd w:val="clear" w:color="auto" w:fill="1F3864" w:themeFill="accent1" w:themeFillShade="80"/>
        <w:spacing w:line="240" w:lineRule="auto"/>
        <w:jc w:val="both"/>
        <w:rPr>
          <w:rFonts w:ascii="Cambria" w:hAnsi="Cambria" w:cs="Times New Roman"/>
          <w:b/>
          <w:bCs/>
        </w:rPr>
      </w:pPr>
      <w:r w:rsidRPr="006E117A">
        <w:rPr>
          <w:rFonts w:ascii="Cambria" w:hAnsi="Cambria" w:cs="Times New Roman"/>
          <w:b/>
          <w:bCs/>
        </w:rPr>
        <w:lastRenderedPageBreak/>
        <w:t>Projects</w:t>
      </w:r>
    </w:p>
    <w:p w14:paraId="23229057" w14:textId="153D02A1" w:rsidR="00926AE9" w:rsidRPr="006E117A" w:rsidRDefault="00366F5E" w:rsidP="00091005">
      <w:pPr>
        <w:spacing w:line="240" w:lineRule="auto"/>
        <w:jc w:val="both"/>
        <w:rPr>
          <w:rFonts w:ascii="Cambria" w:hAnsi="Cambria" w:cs="Times New Roman"/>
          <w:b/>
          <w:bCs/>
        </w:rPr>
      </w:pPr>
      <w:r w:rsidRPr="006E117A">
        <w:rPr>
          <w:rFonts w:ascii="Cambria" w:hAnsi="Cambria" w:cs="Times New Roman"/>
          <w:b/>
          <w:bCs/>
        </w:rPr>
        <w:t xml:space="preserve">Project-5: </w:t>
      </w:r>
      <w:r w:rsidR="0027325E" w:rsidRPr="006E117A">
        <w:rPr>
          <w:rFonts w:ascii="Cambria" w:hAnsi="Cambria" w:cs="Times New Roman"/>
          <w:b/>
          <w:bCs/>
        </w:rPr>
        <w:t>Quantitative Analysis of the performance of a multi-camera surveillance system for Face Recognition on Jetson Nano</w:t>
      </w:r>
      <w:r w:rsidR="00926AE9" w:rsidRPr="006E117A">
        <w:rPr>
          <w:rFonts w:ascii="Cambria" w:hAnsi="Cambria" w:cs="Times New Roman"/>
          <w:b/>
          <w:bCs/>
        </w:rPr>
        <w:t>.</w:t>
      </w:r>
    </w:p>
    <w:p w14:paraId="000819F9" w14:textId="39D1A205" w:rsidR="00926AE9" w:rsidRPr="006E117A" w:rsidRDefault="00865BF5" w:rsidP="00091005">
      <w:pPr>
        <w:spacing w:line="240" w:lineRule="auto"/>
        <w:ind w:firstLine="284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 xml:space="preserve">The </w:t>
      </w:r>
      <w:r w:rsidR="00922409" w:rsidRPr="006E117A">
        <w:rPr>
          <w:rFonts w:ascii="Cambria" w:hAnsi="Cambria" w:cs="Times New Roman"/>
        </w:rPr>
        <w:t>main objective</w:t>
      </w:r>
      <w:r w:rsidRPr="006E117A">
        <w:rPr>
          <w:rFonts w:ascii="Cambria" w:hAnsi="Cambria" w:cs="Times New Roman"/>
        </w:rPr>
        <w:t xml:space="preserve"> of the project is to</w:t>
      </w:r>
      <w:r w:rsidR="009D0639" w:rsidRPr="006E117A">
        <w:rPr>
          <w:rFonts w:ascii="Cambria" w:hAnsi="Cambria" w:cs="Times New Roman"/>
        </w:rPr>
        <w:t xml:space="preserve"> </w:t>
      </w:r>
      <w:proofErr w:type="spellStart"/>
      <w:r w:rsidR="009D0639" w:rsidRPr="006E117A">
        <w:rPr>
          <w:rFonts w:ascii="Cambria" w:hAnsi="Cambria" w:cs="Times New Roman"/>
        </w:rPr>
        <w:t>analy</w:t>
      </w:r>
      <w:r w:rsidR="00EE0BE5" w:rsidRPr="006E117A">
        <w:rPr>
          <w:rFonts w:ascii="Cambria" w:hAnsi="Cambria" w:cs="Times New Roman"/>
        </w:rPr>
        <w:t>z</w:t>
      </w:r>
      <w:r w:rsidR="009D0639" w:rsidRPr="006E117A">
        <w:rPr>
          <w:rFonts w:ascii="Cambria" w:hAnsi="Cambria" w:cs="Times New Roman"/>
        </w:rPr>
        <w:t>e</w:t>
      </w:r>
      <w:proofErr w:type="spellEnd"/>
      <w:r w:rsidR="009D0639" w:rsidRPr="006E117A">
        <w:rPr>
          <w:rFonts w:ascii="Cambria" w:hAnsi="Cambria" w:cs="Times New Roman"/>
        </w:rPr>
        <w:t xml:space="preserve"> the performance </w:t>
      </w:r>
      <w:r w:rsidRPr="006E117A">
        <w:rPr>
          <w:rFonts w:ascii="Cambria" w:hAnsi="Cambria" w:cs="Times New Roman"/>
        </w:rPr>
        <w:t xml:space="preserve">metrics and benchmarks </w:t>
      </w:r>
      <w:r w:rsidR="009D0639" w:rsidRPr="006E117A">
        <w:rPr>
          <w:rFonts w:ascii="Cambria" w:hAnsi="Cambria" w:cs="Times New Roman"/>
        </w:rPr>
        <w:t xml:space="preserve">of a Jetson Nano development board </w:t>
      </w:r>
      <w:r w:rsidR="00A817E4" w:rsidRPr="006E117A">
        <w:rPr>
          <w:rFonts w:ascii="Cambria" w:hAnsi="Cambria" w:cs="Times New Roman"/>
        </w:rPr>
        <w:t xml:space="preserve">in a Face Recognition System. </w:t>
      </w:r>
      <w:r w:rsidRPr="006E117A">
        <w:rPr>
          <w:rFonts w:ascii="Cambria" w:hAnsi="Cambria" w:cs="Times New Roman"/>
        </w:rPr>
        <w:t>The face recognition system incorporated with microprocessor to detect and recognize the faces in a real-time video streaming with the help of</w:t>
      </w:r>
      <w:r w:rsidR="00D16A45" w:rsidRPr="006E117A">
        <w:rPr>
          <w:rFonts w:ascii="Cambria" w:hAnsi="Cambria" w:cs="Times New Roman"/>
        </w:rPr>
        <w:t xml:space="preserve"> </w:t>
      </w:r>
      <w:r w:rsidR="00AE54CC" w:rsidRPr="006E117A">
        <w:rPr>
          <w:rFonts w:ascii="Cambria" w:hAnsi="Cambria" w:cs="Times New Roman"/>
        </w:rPr>
        <w:t xml:space="preserve">SDD Mobilenet network model with different pixel sizes of image such as </w:t>
      </w:r>
      <w:r w:rsidR="00D16A45" w:rsidRPr="006E117A">
        <w:rPr>
          <w:rFonts w:ascii="Cambria" w:hAnsi="Cambria" w:cs="Times New Roman"/>
        </w:rPr>
        <w:t xml:space="preserve">SSD </w:t>
      </w:r>
      <w:r w:rsidR="009D17DF" w:rsidRPr="006E117A">
        <w:rPr>
          <w:rFonts w:ascii="Cambria" w:hAnsi="Cambria" w:cs="Times New Roman"/>
        </w:rPr>
        <w:t xml:space="preserve">Mobilenet </w:t>
      </w:r>
      <w:r w:rsidR="00BC6FF3" w:rsidRPr="006E117A">
        <w:rPr>
          <w:rFonts w:ascii="Cambria" w:hAnsi="Cambria" w:cs="Times New Roman"/>
        </w:rPr>
        <w:t>V-2</w:t>
      </w:r>
      <w:r w:rsidR="00AE54CC" w:rsidRPr="006E117A">
        <w:rPr>
          <w:rFonts w:ascii="Cambria" w:hAnsi="Cambria" w:cs="Times New Roman"/>
        </w:rPr>
        <w:t xml:space="preserve"> (300x300), SSD Mobilenet V-2 (480x272), </w:t>
      </w:r>
      <w:r w:rsidR="00BC6FF3" w:rsidRPr="006E117A">
        <w:rPr>
          <w:rFonts w:ascii="Cambria" w:hAnsi="Cambria" w:cs="Times New Roman"/>
        </w:rPr>
        <w:t xml:space="preserve"> </w:t>
      </w:r>
      <w:r w:rsidR="00AE54CC" w:rsidRPr="006E117A">
        <w:rPr>
          <w:rFonts w:ascii="Cambria" w:hAnsi="Cambria" w:cs="Times New Roman"/>
        </w:rPr>
        <w:t xml:space="preserve">SSD Mobilenet V-2 (960x544) </w:t>
      </w:r>
      <w:r w:rsidRPr="006E117A">
        <w:rPr>
          <w:rFonts w:ascii="Cambria" w:hAnsi="Cambria" w:cs="Times New Roman"/>
        </w:rPr>
        <w:t>and</w:t>
      </w:r>
      <w:r w:rsidR="00194AE8" w:rsidRPr="006E117A">
        <w:rPr>
          <w:rFonts w:ascii="Cambria" w:hAnsi="Cambria" w:cs="Times New Roman"/>
        </w:rPr>
        <w:t xml:space="preserve"> </w:t>
      </w:r>
      <w:r w:rsidR="00300C79" w:rsidRPr="006E117A">
        <w:rPr>
          <w:rFonts w:ascii="Cambria" w:hAnsi="Cambria" w:cs="Times New Roman"/>
        </w:rPr>
        <w:t>TensorFlow framework</w:t>
      </w:r>
      <w:r w:rsidR="00922409" w:rsidRPr="006E117A">
        <w:rPr>
          <w:rFonts w:ascii="Cambria" w:hAnsi="Cambria" w:cs="Times New Roman"/>
        </w:rPr>
        <w:t xml:space="preserve"> and aimed to identify performance metrics such as </w:t>
      </w:r>
      <w:r w:rsidR="00AE54CC" w:rsidRPr="006E117A">
        <w:rPr>
          <w:rFonts w:ascii="Cambria" w:hAnsi="Cambria" w:cs="Times New Roman"/>
        </w:rPr>
        <w:t xml:space="preserve">Power usage, inference speed, flexibility, ease of development, software </w:t>
      </w:r>
      <w:r w:rsidR="00922409" w:rsidRPr="006E117A">
        <w:rPr>
          <w:rFonts w:ascii="Cambria" w:hAnsi="Cambria" w:cs="Times New Roman"/>
        </w:rPr>
        <w:t>support</w:t>
      </w:r>
      <w:r w:rsidR="0029389B" w:rsidRPr="006E117A">
        <w:rPr>
          <w:rFonts w:ascii="Cambria" w:hAnsi="Cambria" w:cs="Times New Roman"/>
        </w:rPr>
        <w:t xml:space="preserve">. </w:t>
      </w:r>
    </w:p>
    <w:p w14:paraId="10C97890" w14:textId="4925F505" w:rsidR="00926AE9" w:rsidRPr="006E117A" w:rsidRDefault="00926AE9" w:rsidP="00091005">
      <w:p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  <w:b/>
          <w:bCs/>
        </w:rPr>
        <w:t xml:space="preserve">Hardware: </w:t>
      </w:r>
      <w:r w:rsidR="009F6248" w:rsidRPr="006E117A">
        <w:rPr>
          <w:rFonts w:ascii="Cambria" w:hAnsi="Cambria" w:cs="Times New Roman"/>
        </w:rPr>
        <w:t>NVIDIA Jetson Nano (TF-TRT)</w:t>
      </w:r>
      <w:r w:rsidRPr="006E117A">
        <w:rPr>
          <w:rFonts w:ascii="Cambria" w:hAnsi="Cambria" w:cs="Times New Roman"/>
        </w:rPr>
        <w:t>, Surveillance camera.</w:t>
      </w:r>
    </w:p>
    <w:p w14:paraId="1C22D587" w14:textId="2276F829" w:rsidR="00926AE9" w:rsidRPr="006E117A" w:rsidRDefault="00926AE9" w:rsidP="00091005">
      <w:p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  <w:b/>
          <w:bCs/>
        </w:rPr>
        <w:t>Language</w:t>
      </w:r>
      <w:r w:rsidRPr="006E117A">
        <w:rPr>
          <w:rFonts w:ascii="Cambria" w:hAnsi="Cambria" w:cs="Times New Roman"/>
        </w:rPr>
        <w:t>: Python</w:t>
      </w:r>
    </w:p>
    <w:p w14:paraId="7F664BC5" w14:textId="554814E0" w:rsidR="00926AE9" w:rsidRPr="006E117A" w:rsidRDefault="00926AE9" w:rsidP="00091005">
      <w:p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  <w:b/>
          <w:bCs/>
        </w:rPr>
        <w:t>Software Tools</w:t>
      </w:r>
      <w:r w:rsidRPr="006E117A">
        <w:rPr>
          <w:rFonts w:ascii="Cambria" w:hAnsi="Cambria" w:cs="Times New Roman"/>
        </w:rPr>
        <w:t>: CUDA, OpenCV, Matplotlib</w:t>
      </w:r>
      <w:r w:rsidR="00940EA2" w:rsidRPr="006E117A">
        <w:rPr>
          <w:rFonts w:ascii="Cambria" w:hAnsi="Cambria" w:cs="Times New Roman"/>
        </w:rPr>
        <w:t>, TensorFlow</w:t>
      </w:r>
      <w:r w:rsidRPr="006E117A">
        <w:rPr>
          <w:rFonts w:ascii="Cambria" w:hAnsi="Cambria" w:cs="Times New Roman"/>
        </w:rPr>
        <w:t xml:space="preserve"> and </w:t>
      </w:r>
      <w:r w:rsidR="008A6267" w:rsidRPr="006E117A">
        <w:rPr>
          <w:rFonts w:ascii="Cambria" w:hAnsi="Cambria" w:cs="Times New Roman"/>
        </w:rPr>
        <w:t xml:space="preserve">other </w:t>
      </w:r>
      <w:r w:rsidR="00A62A01" w:rsidRPr="006E117A">
        <w:rPr>
          <w:rFonts w:ascii="Cambria" w:hAnsi="Cambria" w:cs="Times New Roman"/>
        </w:rPr>
        <w:t>P</w:t>
      </w:r>
      <w:r w:rsidRPr="006E117A">
        <w:rPr>
          <w:rFonts w:ascii="Cambria" w:hAnsi="Cambria" w:cs="Times New Roman"/>
        </w:rPr>
        <w:t>ython Lib</w:t>
      </w:r>
      <w:r w:rsidR="00940EA2" w:rsidRPr="006E117A">
        <w:rPr>
          <w:rFonts w:ascii="Cambria" w:hAnsi="Cambria" w:cs="Times New Roman"/>
        </w:rPr>
        <w:t>raries</w:t>
      </w:r>
      <w:r w:rsidRPr="006E117A">
        <w:rPr>
          <w:rFonts w:ascii="Cambria" w:hAnsi="Cambria" w:cs="Times New Roman"/>
        </w:rPr>
        <w:t>.</w:t>
      </w:r>
    </w:p>
    <w:p w14:paraId="1275B975" w14:textId="64C10454" w:rsidR="00926AE9" w:rsidRPr="006E117A" w:rsidRDefault="00926AE9" w:rsidP="00091005">
      <w:p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  <w:b/>
          <w:bCs/>
        </w:rPr>
        <w:t>CNN Models:</w:t>
      </w:r>
      <w:r w:rsidRPr="006E117A">
        <w:rPr>
          <w:rFonts w:ascii="Cambria" w:hAnsi="Cambria" w:cs="Times New Roman"/>
        </w:rPr>
        <w:t xml:space="preserve"> CNN, Faster R-CNN.</w:t>
      </w:r>
    </w:p>
    <w:p w14:paraId="479E6073" w14:textId="77777777" w:rsidR="003A38A4" w:rsidRPr="006E117A" w:rsidRDefault="00926AE9" w:rsidP="00091005">
      <w:pPr>
        <w:spacing w:after="0" w:line="240" w:lineRule="auto"/>
        <w:jc w:val="both"/>
        <w:rPr>
          <w:rFonts w:ascii="Cambria" w:hAnsi="Cambria" w:cs="Times New Roman"/>
          <w:b/>
          <w:bCs/>
        </w:rPr>
      </w:pPr>
      <w:r w:rsidRPr="006E117A">
        <w:rPr>
          <w:rFonts w:ascii="Cambria" w:hAnsi="Cambria" w:cs="Times New Roman"/>
          <w:b/>
          <w:bCs/>
        </w:rPr>
        <w:t>Role:</w:t>
      </w:r>
    </w:p>
    <w:p w14:paraId="37FDEFA9" w14:textId="15D11EBE" w:rsidR="00F203A5" w:rsidRPr="006E117A" w:rsidRDefault="00831063" w:rsidP="00091005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>Design</w:t>
      </w:r>
      <w:r w:rsidR="0062356E" w:rsidRPr="006E117A">
        <w:rPr>
          <w:rFonts w:ascii="Cambria" w:hAnsi="Cambria" w:cs="Times New Roman"/>
        </w:rPr>
        <w:t>ed</w:t>
      </w:r>
      <w:r w:rsidR="008C377B" w:rsidRPr="006E117A">
        <w:rPr>
          <w:rFonts w:ascii="Cambria" w:hAnsi="Cambria" w:cs="Times New Roman"/>
        </w:rPr>
        <w:t xml:space="preserve"> a </w:t>
      </w:r>
      <w:r w:rsidR="00926AE9" w:rsidRPr="006E117A">
        <w:rPr>
          <w:rFonts w:ascii="Cambria" w:hAnsi="Cambria" w:cs="Times New Roman"/>
        </w:rPr>
        <w:t xml:space="preserve">Neural network </w:t>
      </w:r>
      <w:r w:rsidR="008C377B" w:rsidRPr="006E117A">
        <w:rPr>
          <w:rFonts w:ascii="Cambria" w:hAnsi="Cambria" w:cs="Times New Roman"/>
        </w:rPr>
        <w:t xml:space="preserve">model </w:t>
      </w:r>
      <w:r w:rsidR="00926AE9" w:rsidRPr="006E117A">
        <w:rPr>
          <w:rFonts w:ascii="Cambria" w:hAnsi="Cambria" w:cs="Times New Roman"/>
        </w:rPr>
        <w:t>to train</w:t>
      </w:r>
      <w:r w:rsidR="00B37AA4" w:rsidRPr="006E117A">
        <w:rPr>
          <w:rFonts w:ascii="Cambria" w:hAnsi="Cambria" w:cs="Times New Roman"/>
        </w:rPr>
        <w:t xml:space="preserve"> the dataset</w:t>
      </w:r>
      <w:r w:rsidR="00F203A5" w:rsidRPr="006E117A">
        <w:rPr>
          <w:rFonts w:ascii="Cambria" w:hAnsi="Cambria" w:cs="Times New Roman"/>
        </w:rPr>
        <w:t>.</w:t>
      </w:r>
    </w:p>
    <w:p w14:paraId="6BF2CE89" w14:textId="08A45D75" w:rsidR="00341509" w:rsidRPr="006E117A" w:rsidRDefault="00147331" w:rsidP="00091005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>Interfaced</w:t>
      </w:r>
      <w:r w:rsidR="00704AD9" w:rsidRPr="006E117A">
        <w:rPr>
          <w:rFonts w:ascii="Cambria" w:hAnsi="Cambria" w:cs="Times New Roman"/>
        </w:rPr>
        <w:t xml:space="preserve"> a camera module to the</w:t>
      </w:r>
      <w:r w:rsidR="00AD62DB" w:rsidRPr="006E117A">
        <w:rPr>
          <w:rFonts w:ascii="Cambria" w:hAnsi="Cambria" w:cs="Times New Roman"/>
        </w:rPr>
        <w:t xml:space="preserve"> micro</w:t>
      </w:r>
      <w:r w:rsidR="00B85B27" w:rsidRPr="006E117A">
        <w:rPr>
          <w:rFonts w:ascii="Cambria" w:hAnsi="Cambria" w:cs="Times New Roman"/>
        </w:rPr>
        <w:t>-</w:t>
      </w:r>
      <w:r w:rsidR="00AD62DB" w:rsidRPr="006E117A">
        <w:rPr>
          <w:rFonts w:ascii="Cambria" w:hAnsi="Cambria" w:cs="Times New Roman"/>
        </w:rPr>
        <w:t>controller.</w:t>
      </w:r>
    </w:p>
    <w:p w14:paraId="24A2147E" w14:textId="29E754E7" w:rsidR="00704AD9" w:rsidRPr="006E117A" w:rsidRDefault="00704AD9" w:rsidP="00091005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>Designed an inference model to test and evaluated the performance metrics and benchmarks.</w:t>
      </w:r>
    </w:p>
    <w:p w14:paraId="05B13855" w14:textId="3A4165B8" w:rsidR="0032190B" w:rsidRPr="006E117A" w:rsidRDefault="00704AD9" w:rsidP="00091005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>Involved at various level</w:t>
      </w:r>
      <w:r w:rsidR="00EE0BE5" w:rsidRPr="006E117A">
        <w:rPr>
          <w:rFonts w:ascii="Cambria" w:hAnsi="Cambria" w:cs="Times New Roman"/>
        </w:rPr>
        <w:t>s</w:t>
      </w:r>
      <w:r w:rsidRPr="006E117A">
        <w:rPr>
          <w:rFonts w:ascii="Cambria" w:hAnsi="Cambria" w:cs="Times New Roman"/>
        </w:rPr>
        <w:t xml:space="preserve"> of discussions of the project and its floor planning</w:t>
      </w:r>
      <w:r w:rsidR="00F203A5" w:rsidRPr="006E117A">
        <w:rPr>
          <w:rFonts w:ascii="Cambria" w:hAnsi="Cambria" w:cs="Times New Roman"/>
        </w:rPr>
        <w:t>.</w:t>
      </w:r>
    </w:p>
    <w:p w14:paraId="3EDE46BC" w14:textId="757D3D42" w:rsidR="000F60A2" w:rsidRPr="006E117A" w:rsidRDefault="00366F5E" w:rsidP="00091005">
      <w:pPr>
        <w:spacing w:line="240" w:lineRule="auto"/>
        <w:jc w:val="both"/>
        <w:rPr>
          <w:rFonts w:ascii="Cambria" w:hAnsi="Cambria" w:cs="Times New Roman"/>
          <w:b/>
          <w:bCs/>
        </w:rPr>
      </w:pPr>
      <w:r w:rsidRPr="006E117A">
        <w:rPr>
          <w:rFonts w:ascii="Cambria" w:hAnsi="Cambria" w:cs="Times New Roman"/>
          <w:b/>
          <w:bCs/>
        </w:rPr>
        <w:t xml:space="preserve">Project-4: </w:t>
      </w:r>
      <w:r w:rsidR="00D734D0" w:rsidRPr="006E117A">
        <w:rPr>
          <w:rFonts w:ascii="Cambria" w:hAnsi="Cambria" w:cs="Times New Roman"/>
          <w:b/>
          <w:bCs/>
        </w:rPr>
        <w:t xml:space="preserve">ML approach for </w:t>
      </w:r>
      <w:r w:rsidR="000F60A2" w:rsidRPr="006E117A">
        <w:rPr>
          <w:rFonts w:ascii="Cambria" w:hAnsi="Cambria" w:cs="Times New Roman"/>
          <w:b/>
          <w:bCs/>
        </w:rPr>
        <w:t>Engine Combustion Time prediction.</w:t>
      </w:r>
    </w:p>
    <w:p w14:paraId="2990C077" w14:textId="40B2D143" w:rsidR="00D734D0" w:rsidRPr="006E117A" w:rsidRDefault="000F60A2" w:rsidP="00091005">
      <w:pPr>
        <w:spacing w:line="240" w:lineRule="auto"/>
        <w:ind w:firstLine="270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>The aim of th</w:t>
      </w:r>
      <w:r w:rsidR="00704AD9" w:rsidRPr="006E117A">
        <w:rPr>
          <w:rFonts w:ascii="Cambria" w:hAnsi="Cambria" w:cs="Times New Roman"/>
        </w:rPr>
        <w:t>e</w:t>
      </w:r>
      <w:r w:rsidRPr="006E117A">
        <w:rPr>
          <w:rFonts w:ascii="Cambria" w:hAnsi="Cambria" w:cs="Times New Roman"/>
        </w:rPr>
        <w:t xml:space="preserve"> project is to predict the </w:t>
      </w:r>
      <w:r w:rsidR="00D734D0" w:rsidRPr="006E117A">
        <w:rPr>
          <w:rFonts w:ascii="Cambria" w:hAnsi="Cambria" w:cs="Times New Roman"/>
        </w:rPr>
        <w:t>time</w:t>
      </w:r>
      <w:r w:rsidR="00EE0BE5" w:rsidRPr="006E117A">
        <w:rPr>
          <w:rFonts w:ascii="Cambria" w:hAnsi="Cambria" w:cs="Times New Roman"/>
        </w:rPr>
        <w:t>-series relation</w:t>
      </w:r>
      <w:r w:rsidR="00D734D0" w:rsidRPr="006E117A">
        <w:rPr>
          <w:rFonts w:ascii="Cambria" w:hAnsi="Cambria" w:cs="Times New Roman"/>
        </w:rPr>
        <w:t xml:space="preserve"> of in-cylinder pressure and crack encoder data of </w:t>
      </w:r>
      <w:r w:rsidR="00EE0BE5" w:rsidRPr="006E117A">
        <w:rPr>
          <w:rFonts w:ascii="Cambria" w:hAnsi="Cambria" w:cs="Times New Roman"/>
        </w:rPr>
        <w:t xml:space="preserve">the </w:t>
      </w:r>
      <w:r w:rsidRPr="006E117A">
        <w:rPr>
          <w:rFonts w:ascii="Cambria" w:hAnsi="Cambria" w:cs="Times New Roman"/>
        </w:rPr>
        <w:t xml:space="preserve">combustion </w:t>
      </w:r>
      <w:r w:rsidR="00BD6A65" w:rsidRPr="006E117A">
        <w:rPr>
          <w:rFonts w:ascii="Cambria" w:hAnsi="Cambria" w:cs="Times New Roman"/>
        </w:rPr>
        <w:t xml:space="preserve">engine </w:t>
      </w:r>
      <w:r w:rsidR="00D734D0" w:rsidRPr="006E117A">
        <w:rPr>
          <w:rFonts w:ascii="Cambria" w:hAnsi="Cambria" w:cs="Times New Roman"/>
        </w:rPr>
        <w:t>w</w:t>
      </w:r>
      <w:r w:rsidRPr="006E117A">
        <w:rPr>
          <w:rFonts w:ascii="Cambria" w:hAnsi="Cambria" w:cs="Times New Roman"/>
        </w:rPr>
        <w:t xml:space="preserve">ith the help of </w:t>
      </w:r>
      <w:r w:rsidR="00EE0BE5" w:rsidRPr="006E117A">
        <w:rPr>
          <w:rFonts w:ascii="Cambria" w:hAnsi="Cambria" w:cs="Times New Roman"/>
        </w:rPr>
        <w:t xml:space="preserve">a </w:t>
      </w:r>
      <w:r w:rsidR="00D734D0" w:rsidRPr="006E117A">
        <w:rPr>
          <w:rFonts w:ascii="Cambria" w:hAnsi="Cambria" w:cs="Times New Roman"/>
        </w:rPr>
        <w:t xml:space="preserve">support vector machine implemented in a </w:t>
      </w:r>
      <w:r w:rsidRPr="006E117A">
        <w:rPr>
          <w:rFonts w:ascii="Cambria" w:hAnsi="Cambria" w:cs="Times New Roman"/>
        </w:rPr>
        <w:t>raspberry pi</w:t>
      </w:r>
      <w:r w:rsidR="00D734D0" w:rsidRPr="006E117A">
        <w:rPr>
          <w:rFonts w:ascii="Cambria" w:hAnsi="Cambria" w:cs="Times New Roman"/>
        </w:rPr>
        <w:t xml:space="preserve"> platform. </w:t>
      </w:r>
      <w:r w:rsidR="00BD6A65" w:rsidRPr="006E117A">
        <w:rPr>
          <w:rFonts w:ascii="Cambria" w:hAnsi="Cambria" w:cs="Times New Roman"/>
        </w:rPr>
        <w:t xml:space="preserve">Earlier this prediction was done </w:t>
      </w:r>
      <w:r w:rsidR="005311FB" w:rsidRPr="006E117A">
        <w:rPr>
          <w:rFonts w:ascii="Cambria" w:hAnsi="Cambria" w:cs="Times New Roman"/>
        </w:rPr>
        <w:t>using Gaussian Distribution in MATLAB</w:t>
      </w:r>
      <w:r w:rsidR="00D204CC" w:rsidRPr="006E117A">
        <w:rPr>
          <w:rFonts w:ascii="Cambria" w:hAnsi="Cambria" w:cs="Times New Roman"/>
        </w:rPr>
        <w:t xml:space="preserve"> and the </w:t>
      </w:r>
      <w:r w:rsidR="00DE6124" w:rsidRPr="006E117A">
        <w:rPr>
          <w:rFonts w:ascii="Cambria" w:hAnsi="Cambria" w:cs="Times New Roman"/>
        </w:rPr>
        <w:t>predictions are outdated</w:t>
      </w:r>
      <w:r w:rsidR="005311FB" w:rsidRPr="006E117A">
        <w:rPr>
          <w:rFonts w:ascii="Cambria" w:hAnsi="Cambria" w:cs="Times New Roman"/>
        </w:rPr>
        <w:t>.</w:t>
      </w:r>
      <w:r w:rsidR="004D76ED" w:rsidRPr="006E117A">
        <w:rPr>
          <w:rFonts w:ascii="Cambria" w:hAnsi="Cambria" w:cs="Times New Roman"/>
        </w:rPr>
        <w:t xml:space="preserve"> So, a Machine learning </w:t>
      </w:r>
      <w:r w:rsidR="00704AD9" w:rsidRPr="006E117A">
        <w:rPr>
          <w:rFonts w:ascii="Cambria" w:hAnsi="Cambria" w:cs="Times New Roman"/>
        </w:rPr>
        <w:t>algorithm</w:t>
      </w:r>
      <w:r w:rsidR="004D76ED" w:rsidRPr="006E117A">
        <w:rPr>
          <w:rFonts w:ascii="Cambria" w:hAnsi="Cambria" w:cs="Times New Roman"/>
        </w:rPr>
        <w:t xml:space="preserve"> </w:t>
      </w:r>
      <w:r w:rsidR="00704AD9" w:rsidRPr="006E117A">
        <w:rPr>
          <w:rFonts w:ascii="Cambria" w:hAnsi="Cambria" w:cs="Times New Roman"/>
        </w:rPr>
        <w:t xml:space="preserve">implemented </w:t>
      </w:r>
      <w:r w:rsidR="004D76ED" w:rsidRPr="006E117A">
        <w:rPr>
          <w:rFonts w:ascii="Cambria" w:hAnsi="Cambria" w:cs="Times New Roman"/>
        </w:rPr>
        <w:t xml:space="preserve">to </w:t>
      </w:r>
      <w:r w:rsidR="00DB2453" w:rsidRPr="006E117A">
        <w:rPr>
          <w:rFonts w:ascii="Cambria" w:hAnsi="Cambria" w:cs="Times New Roman"/>
        </w:rPr>
        <w:t xml:space="preserve">predict the time series and </w:t>
      </w:r>
      <w:r w:rsidR="00D714BB" w:rsidRPr="006E117A">
        <w:rPr>
          <w:rFonts w:ascii="Cambria" w:hAnsi="Cambria" w:cs="Times New Roman"/>
        </w:rPr>
        <w:t>th</w:t>
      </w:r>
      <w:r w:rsidR="00704AD9" w:rsidRPr="006E117A">
        <w:rPr>
          <w:rFonts w:ascii="Cambria" w:hAnsi="Cambria" w:cs="Times New Roman"/>
        </w:rPr>
        <w:t>ose</w:t>
      </w:r>
      <w:r w:rsidR="00D714BB" w:rsidRPr="006E117A">
        <w:rPr>
          <w:rFonts w:ascii="Cambria" w:hAnsi="Cambria" w:cs="Times New Roman"/>
        </w:rPr>
        <w:t xml:space="preserve"> </w:t>
      </w:r>
      <w:r w:rsidR="00704AD9" w:rsidRPr="006E117A">
        <w:rPr>
          <w:rFonts w:ascii="Cambria" w:hAnsi="Cambria" w:cs="Times New Roman"/>
        </w:rPr>
        <w:t xml:space="preserve">predicted </w:t>
      </w:r>
      <w:r w:rsidR="00D714BB" w:rsidRPr="006E117A">
        <w:rPr>
          <w:rFonts w:ascii="Cambria" w:hAnsi="Cambria" w:cs="Times New Roman"/>
        </w:rPr>
        <w:t xml:space="preserve">results </w:t>
      </w:r>
      <w:r w:rsidR="00704AD9" w:rsidRPr="006E117A">
        <w:rPr>
          <w:rFonts w:ascii="Cambria" w:hAnsi="Cambria" w:cs="Times New Roman"/>
        </w:rPr>
        <w:t>are</w:t>
      </w:r>
      <w:r w:rsidR="00D714BB" w:rsidRPr="006E117A">
        <w:rPr>
          <w:rFonts w:ascii="Cambria" w:hAnsi="Cambria" w:cs="Times New Roman"/>
        </w:rPr>
        <w:t xml:space="preserve"> </w:t>
      </w:r>
      <w:r w:rsidR="00704AD9" w:rsidRPr="006E117A">
        <w:rPr>
          <w:rFonts w:ascii="Cambria" w:hAnsi="Cambria" w:cs="Times New Roman"/>
        </w:rPr>
        <w:t xml:space="preserve">stored </w:t>
      </w:r>
      <w:r w:rsidR="00D714BB" w:rsidRPr="006E117A">
        <w:rPr>
          <w:rFonts w:ascii="Cambria" w:hAnsi="Cambria" w:cs="Times New Roman"/>
        </w:rPr>
        <w:t>in a cloud using MQTT</w:t>
      </w:r>
      <w:r w:rsidR="00704AD9" w:rsidRPr="006E117A">
        <w:rPr>
          <w:rFonts w:ascii="Cambria" w:hAnsi="Cambria" w:cs="Times New Roman"/>
        </w:rPr>
        <w:t xml:space="preserve"> protocol.</w:t>
      </w:r>
    </w:p>
    <w:p w14:paraId="4AC14043" w14:textId="556B0C68" w:rsidR="00D734D0" w:rsidRPr="006E117A" w:rsidRDefault="00D734D0" w:rsidP="00091005">
      <w:p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  <w:b/>
          <w:bCs/>
        </w:rPr>
        <w:t>Hardware</w:t>
      </w:r>
      <w:r w:rsidRPr="006E117A">
        <w:rPr>
          <w:rFonts w:ascii="Cambria" w:hAnsi="Cambria" w:cs="Times New Roman"/>
        </w:rPr>
        <w:t>: Raspberry Pi, Combustion Engine</w:t>
      </w:r>
      <w:r w:rsidR="001B496B" w:rsidRPr="006E117A">
        <w:rPr>
          <w:rFonts w:ascii="Cambria" w:hAnsi="Cambria" w:cs="Times New Roman"/>
        </w:rPr>
        <w:t xml:space="preserve"> and pressure sensor.</w:t>
      </w:r>
    </w:p>
    <w:p w14:paraId="72CB3243" w14:textId="5F8EFCBC" w:rsidR="00D734D0" w:rsidRPr="006E117A" w:rsidRDefault="00D734D0" w:rsidP="00091005">
      <w:p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  <w:b/>
          <w:bCs/>
        </w:rPr>
        <w:t>Software</w:t>
      </w:r>
      <w:r w:rsidRPr="006E117A">
        <w:rPr>
          <w:rFonts w:ascii="Cambria" w:hAnsi="Cambria" w:cs="Times New Roman"/>
        </w:rPr>
        <w:t>:</w:t>
      </w:r>
      <w:r w:rsidR="001B496B" w:rsidRPr="006E117A">
        <w:rPr>
          <w:rFonts w:ascii="Cambria" w:hAnsi="Cambria" w:cs="Times New Roman"/>
        </w:rPr>
        <w:t xml:space="preserve"> Linux, Machine Learning, JupyterLab, Internet of Things</w:t>
      </w:r>
      <w:r w:rsidRPr="006E117A">
        <w:rPr>
          <w:rFonts w:ascii="Cambria" w:hAnsi="Cambria" w:cs="Times New Roman"/>
        </w:rPr>
        <w:t>.</w:t>
      </w:r>
    </w:p>
    <w:p w14:paraId="78543211" w14:textId="64760509" w:rsidR="00D734D0" w:rsidRPr="006E117A" w:rsidRDefault="00D734D0" w:rsidP="00091005">
      <w:p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  <w:b/>
          <w:bCs/>
        </w:rPr>
        <w:t>Language</w:t>
      </w:r>
      <w:r w:rsidRPr="006E117A">
        <w:rPr>
          <w:rFonts w:ascii="Cambria" w:hAnsi="Cambria" w:cs="Times New Roman"/>
        </w:rPr>
        <w:t xml:space="preserve">: </w:t>
      </w:r>
      <w:r w:rsidR="001B496B" w:rsidRPr="006E117A">
        <w:rPr>
          <w:rFonts w:ascii="Cambria" w:hAnsi="Cambria" w:cs="Times New Roman"/>
        </w:rPr>
        <w:t>Python</w:t>
      </w:r>
      <w:r w:rsidRPr="006E117A">
        <w:rPr>
          <w:rFonts w:ascii="Cambria" w:hAnsi="Cambria" w:cs="Times New Roman"/>
        </w:rPr>
        <w:t>.</w:t>
      </w:r>
    </w:p>
    <w:p w14:paraId="1EAC0CE1" w14:textId="514C7E0D" w:rsidR="00221C7B" w:rsidRPr="006E117A" w:rsidRDefault="00221C7B" w:rsidP="00091005">
      <w:p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  <w:b/>
          <w:bCs/>
        </w:rPr>
        <w:t xml:space="preserve">Protocol: </w:t>
      </w:r>
      <w:r w:rsidRPr="006E117A">
        <w:rPr>
          <w:rFonts w:ascii="Cambria" w:hAnsi="Cambria" w:cs="Times New Roman"/>
        </w:rPr>
        <w:t>MQTT.</w:t>
      </w:r>
    </w:p>
    <w:p w14:paraId="6B06CD7B" w14:textId="162C4F82" w:rsidR="003C1AE5" w:rsidRPr="006E117A" w:rsidRDefault="001B496B" w:rsidP="00091005">
      <w:pPr>
        <w:spacing w:line="240" w:lineRule="auto"/>
        <w:jc w:val="both"/>
        <w:rPr>
          <w:rFonts w:ascii="Cambria" w:hAnsi="Cambria" w:cs="Times New Roman"/>
          <w:b/>
          <w:bCs/>
        </w:rPr>
      </w:pPr>
      <w:r w:rsidRPr="006E117A">
        <w:rPr>
          <w:rFonts w:ascii="Cambria" w:hAnsi="Cambria" w:cs="Times New Roman"/>
          <w:b/>
          <w:bCs/>
        </w:rPr>
        <w:t xml:space="preserve">Role: </w:t>
      </w:r>
    </w:p>
    <w:p w14:paraId="3A26FB45" w14:textId="77777777" w:rsidR="003C1AE5" w:rsidRPr="006E117A" w:rsidRDefault="008547DA" w:rsidP="00091005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>Built</w:t>
      </w:r>
      <w:r w:rsidR="008C377B" w:rsidRPr="006E117A">
        <w:rPr>
          <w:rFonts w:ascii="Cambria" w:hAnsi="Cambria" w:cs="Times New Roman"/>
        </w:rPr>
        <w:t xml:space="preserve"> a</w:t>
      </w:r>
      <w:r w:rsidR="001B496B" w:rsidRPr="006E117A">
        <w:rPr>
          <w:rFonts w:ascii="Cambria" w:hAnsi="Cambria" w:cs="Times New Roman"/>
        </w:rPr>
        <w:t xml:space="preserve"> Support Vector machine algorithm </w:t>
      </w:r>
      <w:r w:rsidR="003C1AE5" w:rsidRPr="006E117A">
        <w:rPr>
          <w:rFonts w:ascii="Cambria" w:hAnsi="Cambria" w:cs="Times New Roman"/>
        </w:rPr>
        <w:t>to predict the time series.</w:t>
      </w:r>
    </w:p>
    <w:p w14:paraId="4C8581C3" w14:textId="3D72B818" w:rsidR="001B496B" w:rsidRPr="006E117A" w:rsidRDefault="003C1AE5" w:rsidP="00091005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>Implemented a</w:t>
      </w:r>
      <w:r w:rsidR="00EE0BE5" w:rsidRPr="006E117A">
        <w:rPr>
          <w:rFonts w:ascii="Cambria" w:hAnsi="Cambria" w:cs="Times New Roman"/>
        </w:rPr>
        <w:t>n</w:t>
      </w:r>
      <w:r w:rsidRPr="006E117A">
        <w:rPr>
          <w:rFonts w:ascii="Cambria" w:hAnsi="Cambria" w:cs="Times New Roman"/>
        </w:rPr>
        <w:t xml:space="preserve"> MQTT protocol to communicate with </w:t>
      </w:r>
      <w:r w:rsidR="00EE0BE5" w:rsidRPr="006E117A">
        <w:rPr>
          <w:rFonts w:ascii="Cambria" w:hAnsi="Cambria" w:cs="Times New Roman"/>
        </w:rPr>
        <w:t xml:space="preserve">the </w:t>
      </w:r>
      <w:r w:rsidRPr="006E117A">
        <w:rPr>
          <w:rFonts w:ascii="Cambria" w:hAnsi="Cambria" w:cs="Times New Roman"/>
        </w:rPr>
        <w:t>cloud and store the data</w:t>
      </w:r>
      <w:r w:rsidR="008C799B" w:rsidRPr="006E117A">
        <w:rPr>
          <w:rFonts w:ascii="Cambria" w:hAnsi="Cambria" w:cs="Times New Roman"/>
        </w:rPr>
        <w:t xml:space="preserve">. </w:t>
      </w:r>
      <w:r w:rsidR="008C799B" w:rsidRPr="006E117A">
        <w:rPr>
          <w:rFonts w:ascii="Cambria" w:hAnsi="Cambria" w:cs="Times New Roman"/>
        </w:rPr>
        <w:tab/>
        <w:t xml:space="preserve"> </w:t>
      </w:r>
    </w:p>
    <w:p w14:paraId="01B81BC4" w14:textId="750D34D3" w:rsidR="003C1AE5" w:rsidRPr="006E117A" w:rsidRDefault="003C1AE5" w:rsidP="00091005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>Involved at various level</w:t>
      </w:r>
      <w:r w:rsidR="00EE0BE5" w:rsidRPr="006E117A">
        <w:rPr>
          <w:rFonts w:ascii="Cambria" w:hAnsi="Cambria" w:cs="Times New Roman"/>
        </w:rPr>
        <w:t>s</w:t>
      </w:r>
      <w:r w:rsidRPr="006E117A">
        <w:rPr>
          <w:rFonts w:ascii="Cambria" w:hAnsi="Cambria" w:cs="Times New Roman"/>
        </w:rPr>
        <w:t xml:space="preserve"> of discussions of the project and its floor planning.</w:t>
      </w:r>
    </w:p>
    <w:p w14:paraId="01F79C6E" w14:textId="1C70C605" w:rsidR="0039315E" w:rsidRPr="006E117A" w:rsidRDefault="00F03468" w:rsidP="00091005">
      <w:pPr>
        <w:spacing w:line="240" w:lineRule="auto"/>
        <w:jc w:val="both"/>
        <w:rPr>
          <w:rFonts w:ascii="Cambria" w:hAnsi="Cambria" w:cs="Times New Roman"/>
          <w:b/>
          <w:bCs/>
        </w:rPr>
      </w:pPr>
      <w:r w:rsidRPr="006E117A">
        <w:rPr>
          <w:rFonts w:ascii="Cambria" w:hAnsi="Cambria" w:cs="Times New Roman"/>
          <w:b/>
          <w:bCs/>
        </w:rPr>
        <w:t xml:space="preserve">Project-3: </w:t>
      </w:r>
      <w:r w:rsidR="00111A48" w:rsidRPr="006E117A">
        <w:rPr>
          <w:rFonts w:ascii="Cambria" w:hAnsi="Cambria" w:cs="Times New Roman"/>
          <w:b/>
          <w:bCs/>
        </w:rPr>
        <w:t>Fault detection system in rotating machinery</w:t>
      </w:r>
      <w:r w:rsidR="000C181C" w:rsidRPr="006E117A">
        <w:rPr>
          <w:rFonts w:ascii="Cambria" w:hAnsi="Cambria" w:cs="Times New Roman"/>
          <w:b/>
          <w:bCs/>
        </w:rPr>
        <w:t>.</w:t>
      </w:r>
    </w:p>
    <w:p w14:paraId="1338E687" w14:textId="2399536F" w:rsidR="0039315E" w:rsidRPr="006E117A" w:rsidRDefault="0039315E" w:rsidP="00091005">
      <w:pPr>
        <w:spacing w:line="240" w:lineRule="auto"/>
        <w:ind w:firstLine="284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 xml:space="preserve">This project </w:t>
      </w:r>
      <w:r w:rsidR="00E018E0" w:rsidRPr="006E117A">
        <w:rPr>
          <w:rFonts w:ascii="Cambria" w:hAnsi="Cambria" w:cs="Times New Roman"/>
        </w:rPr>
        <w:t>was designed</w:t>
      </w:r>
      <w:r w:rsidR="00111A48" w:rsidRPr="006E117A">
        <w:rPr>
          <w:rFonts w:ascii="Cambria" w:hAnsi="Cambria" w:cs="Times New Roman"/>
        </w:rPr>
        <w:t xml:space="preserve"> to </w:t>
      </w:r>
      <w:r w:rsidR="00B66E08" w:rsidRPr="006E117A">
        <w:rPr>
          <w:rFonts w:ascii="Cambria" w:hAnsi="Cambria" w:cs="Times New Roman"/>
        </w:rPr>
        <w:t xml:space="preserve">develop a rotating machine fault diagnosis </w:t>
      </w:r>
      <w:r w:rsidR="00E018E0" w:rsidRPr="006E117A">
        <w:rPr>
          <w:rFonts w:ascii="Cambria" w:hAnsi="Cambria" w:cs="Times New Roman"/>
        </w:rPr>
        <w:t xml:space="preserve">system </w:t>
      </w:r>
      <w:r w:rsidR="00B66E08" w:rsidRPr="006E117A">
        <w:rPr>
          <w:rFonts w:ascii="Cambria" w:hAnsi="Cambria" w:cs="Times New Roman"/>
        </w:rPr>
        <w:t>based on vibration signals. The vibration acceleration transducer sensor collects the data from x, y</w:t>
      </w:r>
      <w:r w:rsidR="00EE0BE5" w:rsidRPr="006E117A">
        <w:rPr>
          <w:rFonts w:ascii="Cambria" w:hAnsi="Cambria" w:cs="Times New Roman"/>
        </w:rPr>
        <w:t>,</w:t>
      </w:r>
      <w:r w:rsidR="00B66E08" w:rsidRPr="006E117A">
        <w:rPr>
          <w:rFonts w:ascii="Cambria" w:hAnsi="Cambria" w:cs="Times New Roman"/>
        </w:rPr>
        <w:t xml:space="preserve"> and z</w:t>
      </w:r>
      <w:r w:rsidR="00EE0BE5" w:rsidRPr="006E117A">
        <w:rPr>
          <w:rFonts w:ascii="Cambria" w:hAnsi="Cambria" w:cs="Times New Roman"/>
        </w:rPr>
        <w:t>-</w:t>
      </w:r>
      <w:r w:rsidR="00B66E08" w:rsidRPr="006E117A">
        <w:rPr>
          <w:rFonts w:ascii="Cambria" w:hAnsi="Cambria" w:cs="Times New Roman"/>
        </w:rPr>
        <w:t>axis and display</w:t>
      </w:r>
      <w:r w:rsidR="00EE0BE5" w:rsidRPr="006E117A">
        <w:rPr>
          <w:rFonts w:ascii="Cambria" w:hAnsi="Cambria" w:cs="Times New Roman"/>
        </w:rPr>
        <w:t>s</w:t>
      </w:r>
      <w:r w:rsidR="00B66E08" w:rsidRPr="006E117A">
        <w:rPr>
          <w:rFonts w:ascii="Cambria" w:hAnsi="Cambria" w:cs="Times New Roman"/>
        </w:rPr>
        <w:t xml:space="preserve"> it in LCD. A Free RTOS was used to ensure real</w:t>
      </w:r>
      <w:r w:rsidR="00EE0BE5" w:rsidRPr="006E117A">
        <w:rPr>
          <w:rFonts w:ascii="Cambria" w:hAnsi="Cambria" w:cs="Times New Roman"/>
        </w:rPr>
        <w:t>-</w:t>
      </w:r>
      <w:r w:rsidR="00B66E08" w:rsidRPr="006E117A">
        <w:rPr>
          <w:rFonts w:ascii="Cambria" w:hAnsi="Cambria" w:cs="Times New Roman"/>
        </w:rPr>
        <w:t>time safety data collection and assigns the task priorities according to their importance.</w:t>
      </w:r>
    </w:p>
    <w:p w14:paraId="70F250F4" w14:textId="7A687857" w:rsidR="00B66E08" w:rsidRPr="006E117A" w:rsidRDefault="0039315E" w:rsidP="00091005">
      <w:p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  <w:b/>
          <w:bCs/>
        </w:rPr>
        <w:t>Hardware:</w:t>
      </w:r>
      <w:r w:rsidRPr="006E117A">
        <w:rPr>
          <w:rFonts w:ascii="Cambria" w:hAnsi="Cambria" w:cs="Times New Roman"/>
        </w:rPr>
        <w:t xml:space="preserve"> STM32</w:t>
      </w:r>
      <w:r w:rsidR="0007609F" w:rsidRPr="006E117A">
        <w:rPr>
          <w:rFonts w:ascii="Cambria" w:hAnsi="Cambria" w:cs="Times New Roman"/>
        </w:rPr>
        <w:t xml:space="preserve"> Nucleo-</w:t>
      </w:r>
      <w:r w:rsidR="00266718" w:rsidRPr="006E117A">
        <w:rPr>
          <w:rFonts w:ascii="Cambria" w:hAnsi="Cambria" w:cs="Times New Roman"/>
        </w:rPr>
        <w:t>F</w:t>
      </w:r>
      <w:r w:rsidR="00355611" w:rsidRPr="006E117A">
        <w:rPr>
          <w:rFonts w:ascii="Cambria" w:hAnsi="Cambria" w:cs="Times New Roman"/>
        </w:rPr>
        <w:t>767ZI</w:t>
      </w:r>
      <w:r w:rsidRPr="006E117A">
        <w:rPr>
          <w:rFonts w:ascii="Cambria" w:hAnsi="Cambria" w:cs="Times New Roman"/>
        </w:rPr>
        <w:t>,</w:t>
      </w:r>
      <w:r w:rsidR="00B66E08" w:rsidRPr="006E117A">
        <w:rPr>
          <w:rFonts w:ascii="Cambria" w:hAnsi="Cambria" w:cs="Times New Roman"/>
        </w:rPr>
        <w:t xml:space="preserve"> H3LIS331DL Accelerometer </w:t>
      </w:r>
      <w:r w:rsidR="00266718" w:rsidRPr="006E117A">
        <w:rPr>
          <w:rFonts w:ascii="Cambria" w:hAnsi="Cambria" w:cs="Times New Roman"/>
        </w:rPr>
        <w:t>transducer, LCD.</w:t>
      </w:r>
      <w:r w:rsidR="00B66E08" w:rsidRPr="006E117A">
        <w:rPr>
          <w:rFonts w:ascii="Cambria" w:hAnsi="Cambria" w:cs="Times New Roman"/>
        </w:rPr>
        <w:t xml:space="preserve"> </w:t>
      </w:r>
    </w:p>
    <w:p w14:paraId="10BFD6A3" w14:textId="19D4064D" w:rsidR="0039315E" w:rsidRPr="006E117A" w:rsidRDefault="0039315E" w:rsidP="00091005">
      <w:p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  <w:b/>
          <w:bCs/>
        </w:rPr>
        <w:t xml:space="preserve">Language: </w:t>
      </w:r>
      <w:r w:rsidRPr="006E117A">
        <w:rPr>
          <w:rFonts w:ascii="Cambria" w:hAnsi="Cambria" w:cs="Times New Roman"/>
        </w:rPr>
        <w:t xml:space="preserve">C </w:t>
      </w:r>
      <w:proofErr w:type="spellStart"/>
      <w:r w:rsidRPr="006E117A">
        <w:rPr>
          <w:rFonts w:ascii="Cambria" w:hAnsi="Cambria" w:cs="Times New Roman"/>
        </w:rPr>
        <w:t>language</w:t>
      </w:r>
      <w:r w:rsidR="00023500">
        <w:rPr>
          <w:rFonts w:ascii="Cambria" w:hAnsi="Cambria" w:cs="Times New Roman"/>
        </w:rPr>
        <w:t>,C</w:t>
      </w:r>
      <w:proofErr w:type="spellEnd"/>
      <w:r w:rsidR="00023500">
        <w:rPr>
          <w:rFonts w:ascii="Cambria" w:hAnsi="Cambria" w:cs="Times New Roman"/>
        </w:rPr>
        <w:t>++.</w:t>
      </w:r>
    </w:p>
    <w:p w14:paraId="2A99DB18" w14:textId="5906D25C" w:rsidR="0039315E" w:rsidRPr="006E117A" w:rsidRDefault="0039315E" w:rsidP="00091005">
      <w:p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  <w:b/>
          <w:bCs/>
        </w:rPr>
        <w:t xml:space="preserve">Software: </w:t>
      </w:r>
      <w:r w:rsidRPr="006E117A">
        <w:rPr>
          <w:rFonts w:ascii="Cambria" w:hAnsi="Cambria" w:cs="Times New Roman"/>
        </w:rPr>
        <w:t>Keil µ Vision, STM Cube MX.</w:t>
      </w:r>
    </w:p>
    <w:p w14:paraId="6B77042E" w14:textId="0DB413C1" w:rsidR="0039315E" w:rsidRPr="006E117A" w:rsidRDefault="0039315E" w:rsidP="00091005">
      <w:p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  <w:b/>
          <w:bCs/>
        </w:rPr>
        <w:lastRenderedPageBreak/>
        <w:t>Protocols:</w:t>
      </w:r>
      <w:r w:rsidRPr="006E117A">
        <w:rPr>
          <w:rFonts w:ascii="Cambria" w:hAnsi="Cambria" w:cs="Times New Roman"/>
        </w:rPr>
        <w:t xml:space="preserve"> </w:t>
      </w:r>
      <w:r w:rsidR="00266718" w:rsidRPr="006E117A">
        <w:rPr>
          <w:rFonts w:ascii="Cambria" w:hAnsi="Cambria" w:cs="Times New Roman"/>
        </w:rPr>
        <w:t>I2C, FreeRTOS.</w:t>
      </w:r>
    </w:p>
    <w:p w14:paraId="4193011B" w14:textId="77777777" w:rsidR="00AD62DB" w:rsidRPr="006E117A" w:rsidRDefault="00266718" w:rsidP="00091005">
      <w:pPr>
        <w:spacing w:after="0" w:line="240" w:lineRule="auto"/>
        <w:jc w:val="both"/>
        <w:rPr>
          <w:rFonts w:ascii="Cambria" w:hAnsi="Cambria" w:cs="Times New Roman"/>
          <w:b/>
          <w:bCs/>
        </w:rPr>
      </w:pPr>
      <w:r w:rsidRPr="006E117A">
        <w:rPr>
          <w:rFonts w:ascii="Cambria" w:hAnsi="Cambria" w:cs="Times New Roman"/>
          <w:b/>
          <w:bCs/>
        </w:rPr>
        <w:t xml:space="preserve">Role: </w:t>
      </w:r>
    </w:p>
    <w:p w14:paraId="3F9E46BB" w14:textId="01A3FDA7" w:rsidR="00AD62DB" w:rsidRDefault="00B9349B" w:rsidP="00091005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" w:hAnsi="Cambria" w:cs="Times New Roman"/>
        </w:rPr>
      </w:pPr>
      <w:bookmarkStart w:id="0" w:name="_Hlk24122893"/>
      <w:r>
        <w:rPr>
          <w:rFonts w:ascii="Cambria" w:hAnsi="Cambria" w:cs="Times New Roman"/>
        </w:rPr>
        <w:t>Handled a I2c Communication</w:t>
      </w:r>
      <w:r w:rsidR="00AD62DB" w:rsidRPr="006E117A">
        <w:rPr>
          <w:rFonts w:ascii="Cambria" w:hAnsi="Cambria" w:cs="Times New Roman"/>
        </w:rPr>
        <w:t>.</w:t>
      </w:r>
    </w:p>
    <w:p w14:paraId="0B46B14F" w14:textId="1DB18AF7" w:rsidR="00B9349B" w:rsidRPr="006E117A" w:rsidRDefault="00B9349B" w:rsidP="00091005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" w:hAnsi="Cambria" w:cs="Times New Roman"/>
        </w:rPr>
      </w:pPr>
      <w:r>
        <w:rPr>
          <w:rFonts w:ascii="Cambria" w:hAnsi="Cambria" w:cs="Times New Roman"/>
        </w:rPr>
        <w:t>Interfaced transducer sensor to STM32 to collect the data.</w:t>
      </w:r>
    </w:p>
    <w:p w14:paraId="360C54E4" w14:textId="5B000B9D" w:rsidR="00AD62DB" w:rsidRPr="006E117A" w:rsidRDefault="00EE0BE5" w:rsidP="00091005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>The i</w:t>
      </w:r>
      <w:r w:rsidR="00B85B27" w:rsidRPr="006E117A">
        <w:rPr>
          <w:rFonts w:ascii="Cambria" w:hAnsi="Cambria" w:cs="Times New Roman"/>
        </w:rPr>
        <w:t>mplemented task scheduling algorithm for FreeRTOS.</w:t>
      </w:r>
    </w:p>
    <w:p w14:paraId="5F98AA5F" w14:textId="2BCA692B" w:rsidR="008C799B" w:rsidRPr="006E117A" w:rsidRDefault="00AD62DB" w:rsidP="00091005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 xml:space="preserve">Involved </w:t>
      </w:r>
      <w:r w:rsidR="00D20EFF" w:rsidRPr="006E117A">
        <w:rPr>
          <w:rFonts w:ascii="Cambria" w:hAnsi="Cambria" w:cs="Times New Roman"/>
        </w:rPr>
        <w:t>at</w:t>
      </w:r>
      <w:r w:rsidRPr="006E117A">
        <w:rPr>
          <w:rFonts w:ascii="Cambria" w:hAnsi="Cambria" w:cs="Times New Roman"/>
        </w:rPr>
        <w:t xml:space="preserve"> various </w:t>
      </w:r>
      <w:r w:rsidR="00D20EFF" w:rsidRPr="006E117A">
        <w:rPr>
          <w:rFonts w:ascii="Cambria" w:hAnsi="Cambria" w:cs="Times New Roman"/>
        </w:rPr>
        <w:t>level</w:t>
      </w:r>
      <w:r w:rsidR="00EE0BE5" w:rsidRPr="006E117A">
        <w:rPr>
          <w:rFonts w:ascii="Cambria" w:hAnsi="Cambria" w:cs="Times New Roman"/>
        </w:rPr>
        <w:t>s</w:t>
      </w:r>
      <w:r w:rsidR="00D20EFF" w:rsidRPr="006E117A">
        <w:rPr>
          <w:rFonts w:ascii="Cambria" w:hAnsi="Cambria" w:cs="Times New Roman"/>
        </w:rPr>
        <w:t xml:space="preserve"> of </w:t>
      </w:r>
      <w:r w:rsidRPr="006E117A">
        <w:rPr>
          <w:rFonts w:ascii="Cambria" w:hAnsi="Cambria" w:cs="Times New Roman"/>
        </w:rPr>
        <w:t>discussions of the project</w:t>
      </w:r>
      <w:bookmarkEnd w:id="0"/>
      <w:r w:rsidR="00D20EFF" w:rsidRPr="006E117A">
        <w:rPr>
          <w:rFonts w:ascii="Cambria" w:hAnsi="Cambria" w:cs="Times New Roman"/>
        </w:rPr>
        <w:t xml:space="preserve"> and </w:t>
      </w:r>
      <w:r w:rsidR="00BC1D27" w:rsidRPr="006E117A">
        <w:rPr>
          <w:rFonts w:ascii="Cambria" w:hAnsi="Cambria" w:cs="Times New Roman"/>
        </w:rPr>
        <w:t xml:space="preserve">its </w:t>
      </w:r>
      <w:r w:rsidR="00E76227" w:rsidRPr="006E117A">
        <w:rPr>
          <w:rFonts w:ascii="Cambria" w:hAnsi="Cambria" w:cs="Times New Roman"/>
        </w:rPr>
        <w:t>floor</w:t>
      </w:r>
      <w:r w:rsidR="004E5C96" w:rsidRPr="006E117A">
        <w:rPr>
          <w:rFonts w:ascii="Cambria" w:hAnsi="Cambria" w:cs="Times New Roman"/>
        </w:rPr>
        <w:t xml:space="preserve"> planning.</w:t>
      </w:r>
    </w:p>
    <w:p w14:paraId="5369D257" w14:textId="3E4FBBAF" w:rsidR="001B496B" w:rsidRPr="006E117A" w:rsidRDefault="00F03468" w:rsidP="00091005">
      <w:p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  <w:b/>
          <w:bCs/>
        </w:rPr>
        <w:t xml:space="preserve">Project-2: </w:t>
      </w:r>
      <w:r w:rsidR="0027325E" w:rsidRPr="006E117A">
        <w:rPr>
          <w:rFonts w:ascii="Cambria" w:hAnsi="Cambria" w:cs="Times New Roman"/>
          <w:b/>
          <w:bCs/>
        </w:rPr>
        <w:t>Radio Frequency data acquisition system on FPGA and STM</w:t>
      </w:r>
      <w:r w:rsidR="001B496B" w:rsidRPr="006E117A">
        <w:rPr>
          <w:rFonts w:ascii="Cambria" w:hAnsi="Cambria" w:cs="Times New Roman"/>
          <w:b/>
          <w:bCs/>
        </w:rPr>
        <w:t>-32</w:t>
      </w:r>
      <w:r w:rsidR="0027325E" w:rsidRPr="006E117A">
        <w:rPr>
          <w:rFonts w:ascii="Cambria" w:hAnsi="Cambria" w:cs="Times New Roman"/>
          <w:b/>
          <w:bCs/>
        </w:rPr>
        <w:t>.</w:t>
      </w:r>
    </w:p>
    <w:p w14:paraId="31830414" w14:textId="07E85930" w:rsidR="0027325E" w:rsidRPr="006E117A" w:rsidRDefault="00EE0BE5" w:rsidP="00091005">
      <w:pPr>
        <w:spacing w:line="240" w:lineRule="auto"/>
        <w:ind w:firstLine="284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>Our primary objective with this work was to</w:t>
      </w:r>
      <w:r w:rsidR="008E39DB" w:rsidRPr="006E117A">
        <w:rPr>
          <w:rFonts w:ascii="Cambria" w:hAnsi="Cambria" w:cs="Times New Roman"/>
        </w:rPr>
        <w:t xml:space="preserve"> acquire RF signal data from </w:t>
      </w:r>
      <w:r w:rsidRPr="006E117A">
        <w:rPr>
          <w:rFonts w:ascii="Cambria" w:hAnsi="Cambria" w:cs="Times New Roman"/>
        </w:rPr>
        <w:t xml:space="preserve">the </w:t>
      </w:r>
      <w:r w:rsidR="008E39DB" w:rsidRPr="006E117A">
        <w:rPr>
          <w:rFonts w:ascii="Cambria" w:hAnsi="Cambria" w:cs="Times New Roman"/>
        </w:rPr>
        <w:t xml:space="preserve">antenna through </w:t>
      </w:r>
      <w:r w:rsidRPr="006E117A">
        <w:rPr>
          <w:rFonts w:ascii="Cambria" w:hAnsi="Cambria" w:cs="Times New Roman"/>
        </w:rPr>
        <w:t xml:space="preserve">a </w:t>
      </w:r>
      <w:r w:rsidR="008E39DB" w:rsidRPr="006E117A">
        <w:rPr>
          <w:rFonts w:ascii="Cambria" w:hAnsi="Cambria" w:cs="Times New Roman"/>
        </w:rPr>
        <w:t>conditional circuit and transmit</w:t>
      </w:r>
      <w:r w:rsidRPr="006E117A">
        <w:rPr>
          <w:rFonts w:ascii="Cambria" w:hAnsi="Cambria" w:cs="Times New Roman"/>
        </w:rPr>
        <w:t xml:space="preserve"> it</w:t>
      </w:r>
      <w:r w:rsidR="008E39DB" w:rsidRPr="006E117A">
        <w:rPr>
          <w:rFonts w:ascii="Cambria" w:hAnsi="Cambria" w:cs="Times New Roman"/>
        </w:rPr>
        <w:t xml:space="preserve"> to PC via FPGA and STM32.</w:t>
      </w:r>
      <w:r w:rsidR="00583E28" w:rsidRPr="006E117A">
        <w:rPr>
          <w:rFonts w:ascii="Cambria" w:hAnsi="Cambria" w:cs="Times New Roman"/>
        </w:rPr>
        <w:t xml:space="preserve"> A</w:t>
      </w:r>
      <w:r w:rsidRPr="006E117A">
        <w:rPr>
          <w:rFonts w:ascii="Cambria" w:hAnsi="Cambria" w:cs="Times New Roman"/>
        </w:rPr>
        <w:t>n</w:t>
      </w:r>
      <w:r w:rsidR="001C3E76" w:rsidRPr="006E117A">
        <w:rPr>
          <w:rFonts w:ascii="Cambria" w:hAnsi="Cambria" w:cs="Times New Roman"/>
        </w:rPr>
        <w:t xml:space="preserve"> FPGA development</w:t>
      </w:r>
      <w:r w:rsidRPr="006E117A">
        <w:rPr>
          <w:rFonts w:ascii="Cambria" w:hAnsi="Cambria" w:cs="Times New Roman"/>
        </w:rPr>
        <w:t xml:space="preserve"> board</w:t>
      </w:r>
      <w:r w:rsidR="001C3E76" w:rsidRPr="006E117A">
        <w:rPr>
          <w:rFonts w:ascii="Cambria" w:hAnsi="Cambria" w:cs="Times New Roman"/>
        </w:rPr>
        <w:t xml:space="preserve"> receives the RF data with high precision and high-speed</w:t>
      </w:r>
      <w:r w:rsidRPr="006E117A">
        <w:rPr>
          <w:rFonts w:ascii="Cambria" w:hAnsi="Cambria" w:cs="Times New Roman"/>
        </w:rPr>
        <w:t xml:space="preserve"> </w:t>
      </w:r>
      <w:r w:rsidR="001C3E76" w:rsidRPr="006E117A">
        <w:rPr>
          <w:rFonts w:ascii="Cambria" w:hAnsi="Cambria" w:cs="Times New Roman"/>
        </w:rPr>
        <w:t>pre-processes and transmit</w:t>
      </w:r>
      <w:r w:rsidR="00693C8C" w:rsidRPr="006E117A">
        <w:rPr>
          <w:rFonts w:ascii="Cambria" w:hAnsi="Cambria" w:cs="Times New Roman"/>
        </w:rPr>
        <w:t>s</w:t>
      </w:r>
      <w:r w:rsidR="001C3E76" w:rsidRPr="006E117A">
        <w:rPr>
          <w:rFonts w:ascii="Cambria" w:hAnsi="Cambria" w:cs="Times New Roman"/>
        </w:rPr>
        <w:t xml:space="preserve"> to STM32 </w:t>
      </w:r>
      <w:r w:rsidR="003C486F" w:rsidRPr="006E117A">
        <w:rPr>
          <w:rFonts w:ascii="Cambria" w:hAnsi="Cambria" w:cs="Times New Roman"/>
        </w:rPr>
        <w:t xml:space="preserve">using SPI protocol and STM32 </w:t>
      </w:r>
      <w:r w:rsidR="001C3E76" w:rsidRPr="006E117A">
        <w:rPr>
          <w:rFonts w:ascii="Cambria" w:hAnsi="Cambria" w:cs="Times New Roman"/>
        </w:rPr>
        <w:t>transfer</w:t>
      </w:r>
      <w:r w:rsidR="003C486F" w:rsidRPr="006E117A">
        <w:rPr>
          <w:rFonts w:ascii="Cambria" w:hAnsi="Cambria" w:cs="Times New Roman"/>
        </w:rPr>
        <w:t>s</w:t>
      </w:r>
      <w:r w:rsidR="001C3E76" w:rsidRPr="006E117A">
        <w:rPr>
          <w:rFonts w:ascii="Cambria" w:hAnsi="Cambria" w:cs="Times New Roman"/>
        </w:rPr>
        <w:t xml:space="preserve"> the signal data to PC </w:t>
      </w:r>
      <w:r w:rsidR="003C486F" w:rsidRPr="006E117A">
        <w:rPr>
          <w:rFonts w:ascii="Cambria" w:hAnsi="Cambria" w:cs="Times New Roman"/>
        </w:rPr>
        <w:t xml:space="preserve">which acts as </w:t>
      </w:r>
      <w:r w:rsidRPr="006E117A">
        <w:rPr>
          <w:rFonts w:ascii="Cambria" w:hAnsi="Cambria" w:cs="Times New Roman"/>
        </w:rPr>
        <w:t xml:space="preserve">the </w:t>
      </w:r>
      <w:r w:rsidR="003C486F" w:rsidRPr="006E117A">
        <w:rPr>
          <w:rFonts w:ascii="Cambria" w:hAnsi="Cambria" w:cs="Times New Roman"/>
        </w:rPr>
        <w:t>client.</w:t>
      </w:r>
      <w:r w:rsidR="001C3E76" w:rsidRPr="006E117A">
        <w:rPr>
          <w:rFonts w:ascii="Cambria" w:hAnsi="Cambria" w:cs="Times New Roman"/>
        </w:rPr>
        <w:t xml:space="preserve"> </w:t>
      </w:r>
      <w:r w:rsidR="00583E28" w:rsidRPr="006E117A">
        <w:rPr>
          <w:rFonts w:ascii="Cambria" w:hAnsi="Cambria" w:cs="Times New Roman"/>
        </w:rPr>
        <w:tab/>
      </w:r>
      <w:r w:rsidR="00583E28" w:rsidRPr="006E117A">
        <w:rPr>
          <w:rFonts w:ascii="Cambria" w:hAnsi="Cambria" w:cs="Times New Roman"/>
        </w:rPr>
        <w:tab/>
      </w:r>
    </w:p>
    <w:p w14:paraId="3FDBE037" w14:textId="5980B049" w:rsidR="00C75CB3" w:rsidRPr="006E117A" w:rsidRDefault="00C75CB3" w:rsidP="00091005">
      <w:pPr>
        <w:spacing w:line="240" w:lineRule="auto"/>
        <w:rPr>
          <w:rFonts w:ascii="Cambria" w:hAnsi="Cambria" w:cs="Times New Roman"/>
        </w:rPr>
      </w:pPr>
      <w:r w:rsidRPr="006E117A">
        <w:rPr>
          <w:rFonts w:ascii="Cambria" w:hAnsi="Cambria" w:cs="Times New Roman"/>
          <w:b/>
          <w:bCs/>
        </w:rPr>
        <w:t>Hardware:</w:t>
      </w:r>
      <w:r w:rsidRPr="006E117A">
        <w:rPr>
          <w:rFonts w:ascii="Cambria" w:hAnsi="Cambria" w:cs="Times New Roman"/>
        </w:rPr>
        <w:t xml:space="preserve"> STM32</w:t>
      </w:r>
      <w:r w:rsidR="0007609F" w:rsidRPr="006E117A">
        <w:rPr>
          <w:rFonts w:ascii="Cambria" w:hAnsi="Cambria" w:cs="Times New Roman"/>
        </w:rPr>
        <w:t xml:space="preserve"> Nucleo-</w:t>
      </w:r>
      <w:r w:rsidR="00775E12" w:rsidRPr="006E117A">
        <w:rPr>
          <w:rFonts w:ascii="Cambria" w:hAnsi="Cambria" w:cs="Times New Roman"/>
        </w:rPr>
        <w:t>L476RG</w:t>
      </w:r>
      <w:r w:rsidRPr="006E117A">
        <w:rPr>
          <w:rFonts w:ascii="Cambria" w:hAnsi="Cambria" w:cs="Times New Roman"/>
        </w:rPr>
        <w:t xml:space="preserve">, </w:t>
      </w:r>
      <w:r w:rsidR="00B40AA2" w:rsidRPr="006E117A">
        <w:rPr>
          <w:rFonts w:ascii="Cambria" w:hAnsi="Cambria" w:cs="Times New Roman"/>
        </w:rPr>
        <w:t>ALTERA cyclone II ep2c5t144 and TLC85540 A/D Converter</w:t>
      </w:r>
      <w:r w:rsidRPr="006E117A">
        <w:rPr>
          <w:rFonts w:ascii="Cambria" w:hAnsi="Cambria" w:cs="Times New Roman"/>
        </w:rPr>
        <w:t>.</w:t>
      </w:r>
    </w:p>
    <w:p w14:paraId="5D759B90" w14:textId="63E0BDBD" w:rsidR="00C75CB3" w:rsidRPr="006E117A" w:rsidRDefault="00C75CB3" w:rsidP="00091005">
      <w:p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  <w:b/>
          <w:bCs/>
        </w:rPr>
        <w:t xml:space="preserve">Language: </w:t>
      </w:r>
      <w:r w:rsidRPr="006E117A">
        <w:rPr>
          <w:rFonts w:ascii="Cambria" w:hAnsi="Cambria" w:cs="Times New Roman"/>
        </w:rPr>
        <w:t>C language</w:t>
      </w:r>
    </w:p>
    <w:p w14:paraId="03DDCAB8" w14:textId="458029FE" w:rsidR="00C75CB3" w:rsidRPr="006E117A" w:rsidRDefault="00C75CB3" w:rsidP="00091005">
      <w:p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  <w:b/>
          <w:bCs/>
        </w:rPr>
        <w:t xml:space="preserve">Software: </w:t>
      </w:r>
      <w:r w:rsidRPr="006E117A">
        <w:rPr>
          <w:rFonts w:ascii="Cambria" w:hAnsi="Cambria" w:cs="Times New Roman"/>
        </w:rPr>
        <w:t>Keil µ Vision.</w:t>
      </w:r>
    </w:p>
    <w:p w14:paraId="6EB69B6E" w14:textId="1FA1152C" w:rsidR="00C75CB3" w:rsidRPr="006E117A" w:rsidRDefault="00C75CB3" w:rsidP="00091005">
      <w:p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  <w:b/>
          <w:bCs/>
        </w:rPr>
        <w:t>Protocols:</w:t>
      </w:r>
      <w:r w:rsidRPr="006E117A">
        <w:rPr>
          <w:rFonts w:ascii="Cambria" w:hAnsi="Cambria" w:cs="Times New Roman"/>
        </w:rPr>
        <w:t xml:space="preserve"> SPI, USB.</w:t>
      </w:r>
    </w:p>
    <w:p w14:paraId="7E066905" w14:textId="77777777" w:rsidR="00B40AA2" w:rsidRPr="006E117A" w:rsidRDefault="00266718" w:rsidP="00091005">
      <w:pPr>
        <w:spacing w:line="240" w:lineRule="auto"/>
        <w:jc w:val="both"/>
        <w:rPr>
          <w:rFonts w:ascii="Cambria" w:hAnsi="Cambria" w:cs="Times New Roman"/>
          <w:b/>
          <w:bCs/>
        </w:rPr>
      </w:pPr>
      <w:r w:rsidRPr="006E117A">
        <w:rPr>
          <w:rFonts w:ascii="Cambria" w:hAnsi="Cambria" w:cs="Times New Roman"/>
          <w:b/>
          <w:bCs/>
        </w:rPr>
        <w:t xml:space="preserve">Role: </w:t>
      </w:r>
    </w:p>
    <w:p w14:paraId="7946C31E" w14:textId="49DEB59A" w:rsidR="00B40AA2" w:rsidRPr="006E117A" w:rsidRDefault="00465862" w:rsidP="00091005">
      <w:pPr>
        <w:pStyle w:val="ListParagraph"/>
        <w:numPr>
          <w:ilvl w:val="0"/>
          <w:numId w:val="13"/>
        </w:numPr>
        <w:spacing w:line="240" w:lineRule="auto"/>
        <w:jc w:val="both"/>
        <w:rPr>
          <w:rFonts w:ascii="Cambria" w:hAnsi="Cambria" w:cs="Times New Roman"/>
        </w:rPr>
      </w:pPr>
      <w:r>
        <w:rPr>
          <w:rFonts w:ascii="Cambria" w:hAnsi="Cambria" w:cs="Times New Roman"/>
        </w:rPr>
        <w:t>Handled</w:t>
      </w:r>
      <w:r w:rsidR="00B40AA2" w:rsidRPr="006E117A">
        <w:rPr>
          <w:rFonts w:ascii="Cambria" w:hAnsi="Cambria" w:cs="Times New Roman"/>
        </w:rPr>
        <w:t xml:space="preserve"> a communication between SPI and FPGA using SPI protocol.</w:t>
      </w:r>
    </w:p>
    <w:p w14:paraId="498309AE" w14:textId="0B5E2891" w:rsidR="00655A83" w:rsidRPr="006E117A" w:rsidRDefault="00CC69CA" w:rsidP="00091005">
      <w:pPr>
        <w:pStyle w:val="ListParagraph"/>
        <w:numPr>
          <w:ilvl w:val="0"/>
          <w:numId w:val="13"/>
        </w:numPr>
        <w:spacing w:line="240" w:lineRule="auto"/>
        <w:jc w:val="both"/>
        <w:rPr>
          <w:rFonts w:ascii="Cambria" w:hAnsi="Cambria" w:cs="Times New Roman"/>
        </w:rPr>
      </w:pPr>
      <w:r>
        <w:rPr>
          <w:rFonts w:ascii="Cambria" w:hAnsi="Cambria" w:cs="Times New Roman"/>
        </w:rPr>
        <w:t>Handled</w:t>
      </w:r>
      <w:r w:rsidR="00B40AA2" w:rsidRPr="006E117A">
        <w:rPr>
          <w:rFonts w:ascii="Cambria" w:hAnsi="Cambria" w:cs="Times New Roman"/>
        </w:rPr>
        <w:t xml:space="preserve"> a </w:t>
      </w:r>
      <w:r>
        <w:rPr>
          <w:rFonts w:ascii="Cambria" w:hAnsi="Cambria" w:cs="Times New Roman"/>
        </w:rPr>
        <w:t>communicate between</w:t>
      </w:r>
      <w:r w:rsidR="00B40AA2" w:rsidRPr="006E117A">
        <w:rPr>
          <w:rFonts w:ascii="Cambria" w:hAnsi="Cambria" w:cs="Times New Roman"/>
        </w:rPr>
        <w:t xml:space="preserve"> STM32 </w:t>
      </w:r>
      <w:r>
        <w:rPr>
          <w:rFonts w:ascii="Cambria" w:hAnsi="Cambria" w:cs="Times New Roman"/>
        </w:rPr>
        <w:t>and</w:t>
      </w:r>
      <w:r w:rsidR="00266718" w:rsidRPr="006E117A">
        <w:rPr>
          <w:rFonts w:ascii="Cambria" w:hAnsi="Cambria" w:cs="Times New Roman"/>
        </w:rPr>
        <w:t xml:space="preserve"> </w:t>
      </w:r>
      <w:r w:rsidR="00B40AA2" w:rsidRPr="006E117A">
        <w:rPr>
          <w:rFonts w:ascii="Cambria" w:hAnsi="Cambria" w:cs="Times New Roman"/>
        </w:rPr>
        <w:t>PC usin</w:t>
      </w:r>
      <w:r w:rsidR="00E018E0" w:rsidRPr="006E117A">
        <w:rPr>
          <w:rFonts w:ascii="Cambria" w:hAnsi="Cambria" w:cs="Times New Roman"/>
        </w:rPr>
        <w:t>g USB protocol.</w:t>
      </w:r>
    </w:p>
    <w:p w14:paraId="4317319A" w14:textId="09E020D1" w:rsidR="00655A83" w:rsidRPr="006E117A" w:rsidRDefault="00F03468" w:rsidP="00091005">
      <w:pPr>
        <w:spacing w:line="240" w:lineRule="auto"/>
        <w:jc w:val="both"/>
        <w:rPr>
          <w:rFonts w:ascii="Cambria" w:hAnsi="Cambria" w:cs="Times New Roman"/>
          <w:b/>
          <w:bCs/>
        </w:rPr>
      </w:pPr>
      <w:r w:rsidRPr="006E117A">
        <w:rPr>
          <w:rFonts w:ascii="Cambria" w:hAnsi="Cambria" w:cs="Times New Roman"/>
          <w:b/>
          <w:bCs/>
        </w:rPr>
        <w:t>Project-1:</w:t>
      </w:r>
      <w:r w:rsidRPr="006E117A">
        <w:rPr>
          <w:rFonts w:ascii="Cambria" w:hAnsi="Cambria" w:cs="Times New Roman"/>
        </w:rPr>
        <w:t xml:space="preserve"> </w:t>
      </w:r>
      <w:r w:rsidR="00655A83" w:rsidRPr="006E117A">
        <w:rPr>
          <w:rFonts w:ascii="Cambria" w:hAnsi="Cambria" w:cs="Times New Roman"/>
          <w:b/>
          <w:bCs/>
        </w:rPr>
        <w:t>An experimental locking mechanism for engines.</w:t>
      </w:r>
    </w:p>
    <w:p w14:paraId="6BD6AF2B" w14:textId="5341D4FF" w:rsidR="00655A83" w:rsidRPr="006E117A" w:rsidRDefault="00655A83" w:rsidP="00091005">
      <w:pPr>
        <w:spacing w:line="240" w:lineRule="auto"/>
        <w:ind w:firstLine="284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 xml:space="preserve">The </w:t>
      </w:r>
      <w:r w:rsidR="00E018E0" w:rsidRPr="006E117A">
        <w:rPr>
          <w:rFonts w:ascii="Cambria" w:hAnsi="Cambria" w:cs="Times New Roman"/>
        </w:rPr>
        <w:t>main objective of</w:t>
      </w:r>
      <w:r w:rsidRPr="006E117A">
        <w:rPr>
          <w:rFonts w:ascii="Cambria" w:hAnsi="Cambria" w:cs="Times New Roman"/>
        </w:rPr>
        <w:t xml:space="preserve"> th</w:t>
      </w:r>
      <w:r w:rsidR="00E018E0" w:rsidRPr="006E117A">
        <w:rPr>
          <w:rFonts w:ascii="Cambria" w:hAnsi="Cambria" w:cs="Times New Roman"/>
        </w:rPr>
        <w:t>e</w:t>
      </w:r>
      <w:r w:rsidRPr="006E117A">
        <w:rPr>
          <w:rFonts w:ascii="Cambria" w:hAnsi="Cambria" w:cs="Times New Roman"/>
        </w:rPr>
        <w:t xml:space="preserve"> project is to manage the vehicle</w:t>
      </w:r>
      <w:r w:rsidR="00EE0BE5" w:rsidRPr="006E117A">
        <w:rPr>
          <w:rFonts w:ascii="Cambria" w:hAnsi="Cambria" w:cs="Times New Roman"/>
        </w:rPr>
        <w:t xml:space="preserve"> through</w:t>
      </w:r>
      <w:r w:rsidRPr="006E117A">
        <w:rPr>
          <w:rFonts w:ascii="Cambria" w:hAnsi="Cambria" w:cs="Times New Roman"/>
        </w:rPr>
        <w:t xml:space="preserve"> an SMS. The STM32 microcontroller verifies for authentication of the person, if the person is authorized, </w:t>
      </w:r>
      <w:r w:rsidR="00EE0BE5" w:rsidRPr="006E117A">
        <w:rPr>
          <w:rFonts w:ascii="Cambria" w:hAnsi="Cambria" w:cs="Times New Roman"/>
        </w:rPr>
        <w:t xml:space="preserve">the </w:t>
      </w:r>
      <w:r w:rsidRPr="006E117A">
        <w:rPr>
          <w:rFonts w:ascii="Cambria" w:hAnsi="Cambria" w:cs="Times New Roman"/>
        </w:rPr>
        <w:t>engine management</w:t>
      </w:r>
      <w:r w:rsidR="00EE0BE5" w:rsidRPr="006E117A">
        <w:rPr>
          <w:rFonts w:ascii="Cambria" w:hAnsi="Cambria" w:cs="Times New Roman"/>
        </w:rPr>
        <w:t xml:space="preserve"> system takes over.</w:t>
      </w:r>
      <w:r w:rsidRPr="006E117A">
        <w:rPr>
          <w:rFonts w:ascii="Cambria" w:hAnsi="Cambria" w:cs="Times New Roman"/>
        </w:rPr>
        <w:t xml:space="preserve"> </w:t>
      </w:r>
      <w:r w:rsidR="00EE0BE5" w:rsidRPr="006E117A">
        <w:rPr>
          <w:rFonts w:ascii="Cambria" w:hAnsi="Cambria" w:cs="Times New Roman"/>
        </w:rPr>
        <w:t>The k</w:t>
      </w:r>
      <w:r w:rsidRPr="006E117A">
        <w:rPr>
          <w:rFonts w:ascii="Cambria" w:hAnsi="Cambria" w:cs="Times New Roman"/>
        </w:rPr>
        <w:t>eypad is used for authentication purpose</w:t>
      </w:r>
      <w:r w:rsidR="00EE0BE5" w:rsidRPr="006E117A">
        <w:rPr>
          <w:rFonts w:ascii="Cambria" w:hAnsi="Cambria" w:cs="Times New Roman"/>
        </w:rPr>
        <w:t>s</w:t>
      </w:r>
      <w:r w:rsidRPr="006E117A">
        <w:rPr>
          <w:rFonts w:ascii="Cambria" w:hAnsi="Cambria" w:cs="Times New Roman"/>
        </w:rPr>
        <w:t xml:space="preserve"> and is interfaced with display to enter the password. 16x2 digital display is interfaced to display user-re</w:t>
      </w:r>
      <w:r w:rsidR="00EE0BE5" w:rsidRPr="006E117A">
        <w:rPr>
          <w:rFonts w:ascii="Cambria" w:hAnsi="Cambria" w:cs="Times New Roman"/>
        </w:rPr>
        <w:t>lated</w:t>
      </w:r>
      <w:r w:rsidRPr="006E117A">
        <w:rPr>
          <w:rFonts w:ascii="Cambria" w:hAnsi="Cambria" w:cs="Times New Roman"/>
        </w:rPr>
        <w:t xml:space="preserve"> info</w:t>
      </w:r>
      <w:r w:rsidR="00EE0BE5" w:rsidRPr="006E117A">
        <w:rPr>
          <w:rFonts w:ascii="Cambria" w:hAnsi="Cambria" w:cs="Times New Roman"/>
        </w:rPr>
        <w:t>rmation</w:t>
      </w:r>
      <w:r w:rsidRPr="006E117A">
        <w:rPr>
          <w:rFonts w:ascii="Cambria" w:hAnsi="Cambria" w:cs="Times New Roman"/>
        </w:rPr>
        <w:t xml:space="preserve">. Just in case </w:t>
      </w:r>
      <w:r w:rsidR="00EE0BE5" w:rsidRPr="006E117A">
        <w:rPr>
          <w:rFonts w:ascii="Cambria" w:hAnsi="Cambria" w:cs="Times New Roman"/>
        </w:rPr>
        <w:t xml:space="preserve">an </w:t>
      </w:r>
      <w:r w:rsidRPr="006E117A">
        <w:rPr>
          <w:rFonts w:ascii="Cambria" w:hAnsi="Cambria" w:cs="Times New Roman"/>
        </w:rPr>
        <w:t xml:space="preserve">incorrect password is given </w:t>
      </w:r>
      <w:r w:rsidR="00EE0BE5" w:rsidRPr="006E117A">
        <w:rPr>
          <w:rFonts w:ascii="Cambria" w:hAnsi="Cambria" w:cs="Times New Roman"/>
        </w:rPr>
        <w:t>three</w:t>
      </w:r>
      <w:r w:rsidRPr="006E117A">
        <w:rPr>
          <w:rFonts w:ascii="Cambria" w:hAnsi="Cambria" w:cs="Times New Roman"/>
        </w:rPr>
        <w:t xml:space="preserve"> times then the engine gets locked and </w:t>
      </w:r>
      <w:r w:rsidR="00EE0BE5" w:rsidRPr="006E117A">
        <w:rPr>
          <w:rFonts w:ascii="Cambria" w:hAnsi="Cambria" w:cs="Times New Roman"/>
        </w:rPr>
        <w:t xml:space="preserve">a </w:t>
      </w:r>
      <w:r w:rsidRPr="006E117A">
        <w:rPr>
          <w:rFonts w:ascii="Cambria" w:hAnsi="Cambria" w:cs="Times New Roman"/>
        </w:rPr>
        <w:t xml:space="preserve">buzzer will beep. This lock is discharged only if </w:t>
      </w:r>
      <w:r w:rsidR="00EE0BE5" w:rsidRPr="006E117A">
        <w:rPr>
          <w:rFonts w:ascii="Cambria" w:hAnsi="Cambria" w:cs="Times New Roman"/>
        </w:rPr>
        <w:t xml:space="preserve">the </w:t>
      </w:r>
      <w:r w:rsidRPr="006E117A">
        <w:rPr>
          <w:rFonts w:ascii="Cambria" w:hAnsi="Cambria" w:cs="Times New Roman"/>
        </w:rPr>
        <w:t>GSM</w:t>
      </w:r>
      <w:r w:rsidR="00EE0BE5" w:rsidRPr="006E117A">
        <w:rPr>
          <w:rFonts w:ascii="Cambria" w:hAnsi="Cambria" w:cs="Times New Roman"/>
        </w:rPr>
        <w:t xml:space="preserve"> unit</w:t>
      </w:r>
      <w:r w:rsidRPr="006E117A">
        <w:rPr>
          <w:rFonts w:ascii="Cambria" w:hAnsi="Cambria" w:cs="Times New Roman"/>
        </w:rPr>
        <w:t xml:space="preserve"> receives the messages from </w:t>
      </w:r>
      <w:r w:rsidR="00EE0BE5" w:rsidRPr="006E117A">
        <w:rPr>
          <w:rFonts w:ascii="Cambria" w:hAnsi="Cambria" w:cs="Times New Roman"/>
        </w:rPr>
        <w:t xml:space="preserve">the </w:t>
      </w:r>
      <w:r w:rsidRPr="006E117A">
        <w:rPr>
          <w:rFonts w:ascii="Cambria" w:hAnsi="Cambria" w:cs="Times New Roman"/>
        </w:rPr>
        <w:t>registered mobile number.</w:t>
      </w:r>
    </w:p>
    <w:p w14:paraId="260AF6BD" w14:textId="77777777" w:rsidR="00655A83" w:rsidRPr="006E117A" w:rsidRDefault="00655A83" w:rsidP="00091005">
      <w:p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  <w:b/>
          <w:bCs/>
        </w:rPr>
        <w:t>Hardware</w:t>
      </w:r>
      <w:r w:rsidRPr="006E117A">
        <w:rPr>
          <w:rFonts w:ascii="Cambria" w:hAnsi="Cambria" w:cs="Times New Roman"/>
        </w:rPr>
        <w:t>: STM32 Nucleo-L476RG, GSM Module, Keypad, DC Motor, required sensors.</w:t>
      </w:r>
    </w:p>
    <w:p w14:paraId="0DA87CB7" w14:textId="77777777" w:rsidR="00655A83" w:rsidRPr="006E117A" w:rsidRDefault="00655A83" w:rsidP="00091005">
      <w:p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  <w:b/>
          <w:bCs/>
        </w:rPr>
        <w:t>Software</w:t>
      </w:r>
      <w:r w:rsidRPr="006E117A">
        <w:rPr>
          <w:rFonts w:ascii="Cambria" w:hAnsi="Cambria" w:cs="Times New Roman"/>
        </w:rPr>
        <w:t>: Keil µ Vision.</w:t>
      </w:r>
    </w:p>
    <w:p w14:paraId="13C539F9" w14:textId="77777777" w:rsidR="00655A83" w:rsidRPr="006E117A" w:rsidRDefault="00655A83" w:rsidP="00091005">
      <w:p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  <w:b/>
          <w:bCs/>
        </w:rPr>
        <w:t>Language</w:t>
      </w:r>
      <w:r w:rsidRPr="006E117A">
        <w:rPr>
          <w:rFonts w:ascii="Cambria" w:hAnsi="Cambria" w:cs="Times New Roman"/>
        </w:rPr>
        <w:t>: C language.</w:t>
      </w:r>
    </w:p>
    <w:p w14:paraId="1ABE1445" w14:textId="241AEBFC" w:rsidR="008C799B" w:rsidRPr="006E117A" w:rsidRDefault="00655A83" w:rsidP="00091005">
      <w:p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  <w:b/>
          <w:bCs/>
        </w:rPr>
        <w:t>Role:</w:t>
      </w:r>
      <w:r w:rsidRPr="006E117A">
        <w:rPr>
          <w:rFonts w:ascii="Cambria" w:hAnsi="Cambria" w:cs="Times New Roman"/>
        </w:rPr>
        <w:t xml:space="preserve"> Developed ADC driver functionality for STM32 and </w:t>
      </w:r>
      <w:r w:rsidR="00821F45" w:rsidRPr="006E117A">
        <w:rPr>
          <w:rFonts w:ascii="Cambria" w:hAnsi="Cambria" w:cs="Times New Roman"/>
        </w:rPr>
        <w:t xml:space="preserve">design a C code to </w:t>
      </w:r>
      <w:r w:rsidRPr="006E117A">
        <w:rPr>
          <w:rFonts w:ascii="Cambria" w:hAnsi="Cambria" w:cs="Times New Roman"/>
        </w:rPr>
        <w:t>interfac</w:t>
      </w:r>
      <w:r w:rsidR="00821F45" w:rsidRPr="006E117A">
        <w:rPr>
          <w:rFonts w:ascii="Cambria" w:hAnsi="Cambria" w:cs="Times New Roman"/>
        </w:rPr>
        <w:t>e</w:t>
      </w:r>
      <w:r w:rsidRPr="006E117A">
        <w:rPr>
          <w:rFonts w:ascii="Cambria" w:hAnsi="Cambria" w:cs="Times New Roman"/>
        </w:rPr>
        <w:t xml:space="preserve"> with multiple sensors. </w:t>
      </w:r>
    </w:p>
    <w:p w14:paraId="61F58050" w14:textId="324E6E49" w:rsidR="0005634D" w:rsidRPr="006E117A" w:rsidRDefault="00EF0741" w:rsidP="00091005">
      <w:pPr>
        <w:shd w:val="clear" w:color="auto" w:fill="1F3864" w:themeFill="accent1" w:themeFillShade="80"/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  <w:b/>
          <w:bCs/>
        </w:rPr>
        <w:t>Declaration</w:t>
      </w:r>
    </w:p>
    <w:p w14:paraId="6D5FAA52" w14:textId="4EAFBFC1" w:rsidR="003E0CD5" w:rsidRPr="006E117A" w:rsidRDefault="003E0CD5" w:rsidP="00091005">
      <w:pPr>
        <w:spacing w:line="240" w:lineRule="auto"/>
        <w:ind w:firstLine="360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>I hereby declare that the details furnished above are true and correct to the best of my knowledge and belief and I undertake to inform you of any</w:t>
      </w:r>
      <w:r w:rsidR="00EF0741" w:rsidRPr="006E117A">
        <w:rPr>
          <w:rFonts w:ascii="Cambria" w:hAnsi="Cambria" w:cs="Times New Roman"/>
        </w:rPr>
        <w:t>.</w:t>
      </w:r>
    </w:p>
    <w:p w14:paraId="475C285A" w14:textId="32049B2A" w:rsidR="00EF0741" w:rsidRPr="006E117A" w:rsidRDefault="00EF0741" w:rsidP="00091005">
      <w:pPr>
        <w:spacing w:line="240" w:lineRule="auto"/>
        <w:ind w:firstLine="360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ab/>
        <w:t xml:space="preserve">       </w:t>
      </w:r>
    </w:p>
    <w:p w14:paraId="47458954" w14:textId="77777777" w:rsidR="00EF0741" w:rsidRPr="006E117A" w:rsidRDefault="00EF0741" w:rsidP="00091005">
      <w:pPr>
        <w:spacing w:line="240" w:lineRule="auto"/>
        <w:ind w:firstLine="360"/>
        <w:jc w:val="both"/>
        <w:rPr>
          <w:rFonts w:ascii="Cambria" w:hAnsi="Cambria" w:cs="Times New Roman"/>
        </w:rPr>
      </w:pPr>
    </w:p>
    <w:p w14:paraId="05602140" w14:textId="77777777" w:rsidR="00EF0741" w:rsidRPr="006E117A" w:rsidRDefault="00EF0741" w:rsidP="00091005">
      <w:pPr>
        <w:spacing w:line="240" w:lineRule="auto"/>
        <w:jc w:val="both"/>
        <w:rPr>
          <w:rFonts w:ascii="Cambria" w:hAnsi="Cambria" w:cs="Times New Roman"/>
        </w:rPr>
      </w:pPr>
      <w:r w:rsidRPr="006E117A">
        <w:rPr>
          <w:rFonts w:ascii="Cambria" w:hAnsi="Cambria" w:cs="Times New Roman"/>
        </w:rPr>
        <w:t>Date:</w:t>
      </w:r>
      <w:r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ab/>
      </w:r>
      <w:r w:rsidRPr="006E117A">
        <w:rPr>
          <w:rFonts w:ascii="Cambria" w:hAnsi="Cambria" w:cs="Times New Roman"/>
        </w:rPr>
        <w:tab/>
        <w:t>(Sai Krishna Koniki)</w:t>
      </w:r>
    </w:p>
    <w:sectPr w:rsidR="00EF0741" w:rsidRPr="006E117A" w:rsidSect="00CE2A80">
      <w:pgSz w:w="11906" w:h="16838"/>
      <w:pgMar w:top="1440" w:right="849" w:bottom="1440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B56AFD" w14:textId="77777777" w:rsidR="001264AD" w:rsidRDefault="001264AD" w:rsidP="00DC7268">
      <w:pPr>
        <w:spacing w:after="0" w:line="240" w:lineRule="auto"/>
      </w:pPr>
      <w:r>
        <w:separator/>
      </w:r>
    </w:p>
  </w:endnote>
  <w:endnote w:type="continuationSeparator" w:id="0">
    <w:p w14:paraId="12EF0599" w14:textId="77777777" w:rsidR="001264AD" w:rsidRDefault="001264AD" w:rsidP="00DC72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D5F67F" w14:textId="77777777" w:rsidR="001264AD" w:rsidRDefault="001264AD" w:rsidP="00DC7268">
      <w:pPr>
        <w:spacing w:after="0" w:line="240" w:lineRule="auto"/>
      </w:pPr>
      <w:r>
        <w:separator/>
      </w:r>
    </w:p>
  </w:footnote>
  <w:footnote w:type="continuationSeparator" w:id="0">
    <w:p w14:paraId="2E53FED6" w14:textId="77777777" w:rsidR="001264AD" w:rsidRDefault="001264AD" w:rsidP="00DC72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007DD4"/>
    <w:multiLevelType w:val="hybridMultilevel"/>
    <w:tmpl w:val="F5A0B5EC"/>
    <w:lvl w:ilvl="0" w:tplc="FDEE1D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6C0DC1"/>
    <w:multiLevelType w:val="hybridMultilevel"/>
    <w:tmpl w:val="987EB1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6F40BE"/>
    <w:multiLevelType w:val="hybridMultilevel"/>
    <w:tmpl w:val="FC5E3A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C3555F"/>
    <w:multiLevelType w:val="hybridMultilevel"/>
    <w:tmpl w:val="21A631EE"/>
    <w:lvl w:ilvl="0" w:tplc="FDEE1D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E633CD"/>
    <w:multiLevelType w:val="hybridMultilevel"/>
    <w:tmpl w:val="17102D68"/>
    <w:lvl w:ilvl="0" w:tplc="4009000F">
      <w:start w:val="1"/>
      <w:numFmt w:val="decimal"/>
      <w:lvlText w:val="%1."/>
      <w:lvlJc w:val="left"/>
      <w:pPr>
        <w:ind w:left="795" w:hanging="360"/>
      </w:pPr>
    </w:lvl>
    <w:lvl w:ilvl="1" w:tplc="40090019" w:tentative="1">
      <w:start w:val="1"/>
      <w:numFmt w:val="lowerLetter"/>
      <w:lvlText w:val="%2."/>
      <w:lvlJc w:val="left"/>
      <w:pPr>
        <w:ind w:left="1515" w:hanging="360"/>
      </w:pPr>
    </w:lvl>
    <w:lvl w:ilvl="2" w:tplc="4009001B" w:tentative="1">
      <w:start w:val="1"/>
      <w:numFmt w:val="lowerRoman"/>
      <w:lvlText w:val="%3."/>
      <w:lvlJc w:val="right"/>
      <w:pPr>
        <w:ind w:left="2235" w:hanging="180"/>
      </w:pPr>
    </w:lvl>
    <w:lvl w:ilvl="3" w:tplc="4009000F" w:tentative="1">
      <w:start w:val="1"/>
      <w:numFmt w:val="decimal"/>
      <w:lvlText w:val="%4."/>
      <w:lvlJc w:val="left"/>
      <w:pPr>
        <w:ind w:left="2955" w:hanging="360"/>
      </w:pPr>
    </w:lvl>
    <w:lvl w:ilvl="4" w:tplc="40090019" w:tentative="1">
      <w:start w:val="1"/>
      <w:numFmt w:val="lowerLetter"/>
      <w:lvlText w:val="%5."/>
      <w:lvlJc w:val="left"/>
      <w:pPr>
        <w:ind w:left="3675" w:hanging="360"/>
      </w:pPr>
    </w:lvl>
    <w:lvl w:ilvl="5" w:tplc="4009001B" w:tentative="1">
      <w:start w:val="1"/>
      <w:numFmt w:val="lowerRoman"/>
      <w:lvlText w:val="%6."/>
      <w:lvlJc w:val="right"/>
      <w:pPr>
        <w:ind w:left="4395" w:hanging="180"/>
      </w:pPr>
    </w:lvl>
    <w:lvl w:ilvl="6" w:tplc="4009000F" w:tentative="1">
      <w:start w:val="1"/>
      <w:numFmt w:val="decimal"/>
      <w:lvlText w:val="%7."/>
      <w:lvlJc w:val="left"/>
      <w:pPr>
        <w:ind w:left="5115" w:hanging="360"/>
      </w:pPr>
    </w:lvl>
    <w:lvl w:ilvl="7" w:tplc="40090019" w:tentative="1">
      <w:start w:val="1"/>
      <w:numFmt w:val="lowerLetter"/>
      <w:lvlText w:val="%8."/>
      <w:lvlJc w:val="left"/>
      <w:pPr>
        <w:ind w:left="5835" w:hanging="360"/>
      </w:pPr>
    </w:lvl>
    <w:lvl w:ilvl="8" w:tplc="40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5" w15:restartNumberingAfterBreak="0">
    <w:nsid w:val="265B2924"/>
    <w:multiLevelType w:val="hybridMultilevel"/>
    <w:tmpl w:val="FD04484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97A7942"/>
    <w:multiLevelType w:val="hybridMultilevel"/>
    <w:tmpl w:val="5CD4C9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1F14C4"/>
    <w:multiLevelType w:val="hybridMultilevel"/>
    <w:tmpl w:val="CACA41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302DBC"/>
    <w:multiLevelType w:val="hybridMultilevel"/>
    <w:tmpl w:val="7F7C5A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EF1997"/>
    <w:multiLevelType w:val="hybridMultilevel"/>
    <w:tmpl w:val="C57CDA0A"/>
    <w:lvl w:ilvl="0" w:tplc="FDEE1D4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2B3556"/>
    <w:multiLevelType w:val="hybridMultilevel"/>
    <w:tmpl w:val="7836179C"/>
    <w:lvl w:ilvl="0" w:tplc="155019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9DC66FD"/>
    <w:multiLevelType w:val="hybridMultilevel"/>
    <w:tmpl w:val="ACBE817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B34683A"/>
    <w:multiLevelType w:val="hybridMultilevel"/>
    <w:tmpl w:val="79C6FC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251CB3"/>
    <w:multiLevelType w:val="hybridMultilevel"/>
    <w:tmpl w:val="794AA2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634EC8"/>
    <w:multiLevelType w:val="hybridMultilevel"/>
    <w:tmpl w:val="17102D68"/>
    <w:lvl w:ilvl="0" w:tplc="4009000F">
      <w:start w:val="1"/>
      <w:numFmt w:val="decimal"/>
      <w:lvlText w:val="%1."/>
      <w:lvlJc w:val="left"/>
      <w:pPr>
        <w:ind w:left="795" w:hanging="360"/>
      </w:pPr>
    </w:lvl>
    <w:lvl w:ilvl="1" w:tplc="40090019" w:tentative="1">
      <w:start w:val="1"/>
      <w:numFmt w:val="lowerLetter"/>
      <w:lvlText w:val="%2."/>
      <w:lvlJc w:val="left"/>
      <w:pPr>
        <w:ind w:left="1515" w:hanging="360"/>
      </w:pPr>
    </w:lvl>
    <w:lvl w:ilvl="2" w:tplc="4009001B" w:tentative="1">
      <w:start w:val="1"/>
      <w:numFmt w:val="lowerRoman"/>
      <w:lvlText w:val="%3."/>
      <w:lvlJc w:val="right"/>
      <w:pPr>
        <w:ind w:left="2235" w:hanging="180"/>
      </w:pPr>
    </w:lvl>
    <w:lvl w:ilvl="3" w:tplc="4009000F" w:tentative="1">
      <w:start w:val="1"/>
      <w:numFmt w:val="decimal"/>
      <w:lvlText w:val="%4."/>
      <w:lvlJc w:val="left"/>
      <w:pPr>
        <w:ind w:left="2955" w:hanging="360"/>
      </w:pPr>
    </w:lvl>
    <w:lvl w:ilvl="4" w:tplc="40090019" w:tentative="1">
      <w:start w:val="1"/>
      <w:numFmt w:val="lowerLetter"/>
      <w:lvlText w:val="%5."/>
      <w:lvlJc w:val="left"/>
      <w:pPr>
        <w:ind w:left="3675" w:hanging="360"/>
      </w:pPr>
    </w:lvl>
    <w:lvl w:ilvl="5" w:tplc="4009001B" w:tentative="1">
      <w:start w:val="1"/>
      <w:numFmt w:val="lowerRoman"/>
      <w:lvlText w:val="%6."/>
      <w:lvlJc w:val="right"/>
      <w:pPr>
        <w:ind w:left="4395" w:hanging="180"/>
      </w:pPr>
    </w:lvl>
    <w:lvl w:ilvl="6" w:tplc="4009000F" w:tentative="1">
      <w:start w:val="1"/>
      <w:numFmt w:val="decimal"/>
      <w:lvlText w:val="%7."/>
      <w:lvlJc w:val="left"/>
      <w:pPr>
        <w:ind w:left="5115" w:hanging="360"/>
      </w:pPr>
    </w:lvl>
    <w:lvl w:ilvl="7" w:tplc="40090019" w:tentative="1">
      <w:start w:val="1"/>
      <w:numFmt w:val="lowerLetter"/>
      <w:lvlText w:val="%8."/>
      <w:lvlJc w:val="left"/>
      <w:pPr>
        <w:ind w:left="5835" w:hanging="360"/>
      </w:pPr>
    </w:lvl>
    <w:lvl w:ilvl="8" w:tplc="40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5" w15:restartNumberingAfterBreak="0">
    <w:nsid w:val="761C71C8"/>
    <w:multiLevelType w:val="hybridMultilevel"/>
    <w:tmpl w:val="C11868FC"/>
    <w:lvl w:ilvl="0" w:tplc="8ABE09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9D370C9"/>
    <w:multiLevelType w:val="hybridMultilevel"/>
    <w:tmpl w:val="5FC6BF6E"/>
    <w:lvl w:ilvl="0" w:tplc="72D022E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664AA7"/>
    <w:multiLevelType w:val="hybridMultilevel"/>
    <w:tmpl w:val="415E02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410A91"/>
    <w:multiLevelType w:val="hybridMultilevel"/>
    <w:tmpl w:val="F788E870"/>
    <w:lvl w:ilvl="0" w:tplc="B774868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13"/>
  </w:num>
  <w:num w:numId="4">
    <w:abstractNumId w:val="1"/>
  </w:num>
  <w:num w:numId="5">
    <w:abstractNumId w:val="17"/>
  </w:num>
  <w:num w:numId="6">
    <w:abstractNumId w:val="10"/>
  </w:num>
  <w:num w:numId="7">
    <w:abstractNumId w:val="18"/>
  </w:num>
  <w:num w:numId="8">
    <w:abstractNumId w:val="2"/>
  </w:num>
  <w:num w:numId="9">
    <w:abstractNumId w:val="15"/>
  </w:num>
  <w:num w:numId="10">
    <w:abstractNumId w:val="12"/>
  </w:num>
  <w:num w:numId="11">
    <w:abstractNumId w:val="4"/>
  </w:num>
  <w:num w:numId="12">
    <w:abstractNumId w:val="14"/>
  </w:num>
  <w:num w:numId="13">
    <w:abstractNumId w:val="16"/>
  </w:num>
  <w:num w:numId="14">
    <w:abstractNumId w:val="3"/>
  </w:num>
  <w:num w:numId="15">
    <w:abstractNumId w:val="0"/>
  </w:num>
  <w:num w:numId="16">
    <w:abstractNumId w:val="9"/>
  </w:num>
  <w:num w:numId="17">
    <w:abstractNumId w:val="7"/>
  </w:num>
  <w:num w:numId="18">
    <w:abstractNumId w:val="5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1"/>
  <w:hideSpellingErrors/>
  <w:hideGrammaticalErrors/>
  <w:activeWritingStyle w:appName="MSWord" w:lang="en-IN" w:vendorID="64" w:dllVersion="0" w:nlCheck="1" w:checkStyle="0"/>
  <w:activeWritingStyle w:appName="MSWord" w:lang="en-IN" w:vendorID="64" w:dllVersion="4096" w:nlCheck="1" w:checkStyle="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3NDM3NzUysTAwNzJS0lEKTi0uzszPAykwrAUAR8tUTiwAAAA="/>
  </w:docVars>
  <w:rsids>
    <w:rsidRoot w:val="00365DA1"/>
    <w:rsid w:val="00001C94"/>
    <w:rsid w:val="00022568"/>
    <w:rsid w:val="00023500"/>
    <w:rsid w:val="00023E2B"/>
    <w:rsid w:val="00025F4F"/>
    <w:rsid w:val="00047C0F"/>
    <w:rsid w:val="000526C2"/>
    <w:rsid w:val="00052BD5"/>
    <w:rsid w:val="0005634D"/>
    <w:rsid w:val="00056E74"/>
    <w:rsid w:val="0006257E"/>
    <w:rsid w:val="000735B7"/>
    <w:rsid w:val="000753DD"/>
    <w:rsid w:val="00075C0D"/>
    <w:rsid w:val="0007609F"/>
    <w:rsid w:val="00076B48"/>
    <w:rsid w:val="00082D3C"/>
    <w:rsid w:val="0008598F"/>
    <w:rsid w:val="00091005"/>
    <w:rsid w:val="00095F90"/>
    <w:rsid w:val="000C181C"/>
    <w:rsid w:val="000D4207"/>
    <w:rsid w:val="000D6089"/>
    <w:rsid w:val="000E09F4"/>
    <w:rsid w:val="000E4C05"/>
    <w:rsid w:val="000E77C2"/>
    <w:rsid w:val="000F60A2"/>
    <w:rsid w:val="00100374"/>
    <w:rsid w:val="00111A48"/>
    <w:rsid w:val="00112174"/>
    <w:rsid w:val="001264AD"/>
    <w:rsid w:val="0013157E"/>
    <w:rsid w:val="00147331"/>
    <w:rsid w:val="00151873"/>
    <w:rsid w:val="00155A24"/>
    <w:rsid w:val="00156FC9"/>
    <w:rsid w:val="001626FC"/>
    <w:rsid w:val="00172C65"/>
    <w:rsid w:val="001767F9"/>
    <w:rsid w:val="00192A17"/>
    <w:rsid w:val="00192D9C"/>
    <w:rsid w:val="00194AE8"/>
    <w:rsid w:val="001976FD"/>
    <w:rsid w:val="001B3E0E"/>
    <w:rsid w:val="001B496B"/>
    <w:rsid w:val="001C3E76"/>
    <w:rsid w:val="001E2B14"/>
    <w:rsid w:val="0020029C"/>
    <w:rsid w:val="00213168"/>
    <w:rsid w:val="00214ACD"/>
    <w:rsid w:val="002203F4"/>
    <w:rsid w:val="00221C7B"/>
    <w:rsid w:val="00266718"/>
    <w:rsid w:val="00266ED1"/>
    <w:rsid w:val="00267C6A"/>
    <w:rsid w:val="0027325E"/>
    <w:rsid w:val="0029389B"/>
    <w:rsid w:val="002A05B3"/>
    <w:rsid w:val="002A4E01"/>
    <w:rsid w:val="002A621A"/>
    <w:rsid w:val="002A73AE"/>
    <w:rsid w:val="002B49CB"/>
    <w:rsid w:val="002C288C"/>
    <w:rsid w:val="002D53B0"/>
    <w:rsid w:val="0030066F"/>
    <w:rsid w:val="00300C79"/>
    <w:rsid w:val="00301D8C"/>
    <w:rsid w:val="00302237"/>
    <w:rsid w:val="0030449B"/>
    <w:rsid w:val="00310FE4"/>
    <w:rsid w:val="003114ED"/>
    <w:rsid w:val="003207D6"/>
    <w:rsid w:val="0032190B"/>
    <w:rsid w:val="00323ADF"/>
    <w:rsid w:val="00331958"/>
    <w:rsid w:val="00341509"/>
    <w:rsid w:val="0034539A"/>
    <w:rsid w:val="0035013E"/>
    <w:rsid w:val="00350459"/>
    <w:rsid w:val="00351F07"/>
    <w:rsid w:val="00355611"/>
    <w:rsid w:val="00355FFD"/>
    <w:rsid w:val="00356057"/>
    <w:rsid w:val="00356EF8"/>
    <w:rsid w:val="00365080"/>
    <w:rsid w:val="00365552"/>
    <w:rsid w:val="00365DA1"/>
    <w:rsid w:val="00366F5E"/>
    <w:rsid w:val="003673EF"/>
    <w:rsid w:val="003847D6"/>
    <w:rsid w:val="0039315E"/>
    <w:rsid w:val="003960EA"/>
    <w:rsid w:val="003A2F94"/>
    <w:rsid w:val="003A38A4"/>
    <w:rsid w:val="003A4747"/>
    <w:rsid w:val="003B409C"/>
    <w:rsid w:val="003C1AE5"/>
    <w:rsid w:val="003C486F"/>
    <w:rsid w:val="003D0511"/>
    <w:rsid w:val="003D22F8"/>
    <w:rsid w:val="003D3773"/>
    <w:rsid w:val="003D60D1"/>
    <w:rsid w:val="003E0CD5"/>
    <w:rsid w:val="003E7DAE"/>
    <w:rsid w:val="0041721D"/>
    <w:rsid w:val="0042154D"/>
    <w:rsid w:val="0043101F"/>
    <w:rsid w:val="00453F8B"/>
    <w:rsid w:val="00465862"/>
    <w:rsid w:val="00467F82"/>
    <w:rsid w:val="00473C04"/>
    <w:rsid w:val="00481F2F"/>
    <w:rsid w:val="00491ACC"/>
    <w:rsid w:val="00494565"/>
    <w:rsid w:val="004A351B"/>
    <w:rsid w:val="004B6D31"/>
    <w:rsid w:val="004C3A43"/>
    <w:rsid w:val="004D76ED"/>
    <w:rsid w:val="004D7AC3"/>
    <w:rsid w:val="004E5C96"/>
    <w:rsid w:val="005002C2"/>
    <w:rsid w:val="0052596B"/>
    <w:rsid w:val="00530781"/>
    <w:rsid w:val="005311FB"/>
    <w:rsid w:val="005517D6"/>
    <w:rsid w:val="00554787"/>
    <w:rsid w:val="00560B8D"/>
    <w:rsid w:val="00567FA7"/>
    <w:rsid w:val="00581489"/>
    <w:rsid w:val="00583E28"/>
    <w:rsid w:val="00591FB5"/>
    <w:rsid w:val="00595587"/>
    <w:rsid w:val="005A23C0"/>
    <w:rsid w:val="005B15C3"/>
    <w:rsid w:val="005C2163"/>
    <w:rsid w:val="005C3966"/>
    <w:rsid w:val="005D426A"/>
    <w:rsid w:val="005E111B"/>
    <w:rsid w:val="005F5BCA"/>
    <w:rsid w:val="00611284"/>
    <w:rsid w:val="00611880"/>
    <w:rsid w:val="0062356E"/>
    <w:rsid w:val="0062709B"/>
    <w:rsid w:val="006301AC"/>
    <w:rsid w:val="0063786B"/>
    <w:rsid w:val="0065231C"/>
    <w:rsid w:val="00655A83"/>
    <w:rsid w:val="0066161A"/>
    <w:rsid w:val="00667286"/>
    <w:rsid w:val="00672CA1"/>
    <w:rsid w:val="00675575"/>
    <w:rsid w:val="00675ABA"/>
    <w:rsid w:val="00693C8C"/>
    <w:rsid w:val="0069465D"/>
    <w:rsid w:val="006A2CC4"/>
    <w:rsid w:val="006A6010"/>
    <w:rsid w:val="006A62FE"/>
    <w:rsid w:val="006C3715"/>
    <w:rsid w:val="006C38FB"/>
    <w:rsid w:val="006C7DEE"/>
    <w:rsid w:val="006D6913"/>
    <w:rsid w:val="006E117A"/>
    <w:rsid w:val="006F5705"/>
    <w:rsid w:val="00704AD9"/>
    <w:rsid w:val="00705E61"/>
    <w:rsid w:val="00713F26"/>
    <w:rsid w:val="007151B5"/>
    <w:rsid w:val="00723ACF"/>
    <w:rsid w:val="007341D9"/>
    <w:rsid w:val="00740C3D"/>
    <w:rsid w:val="007549F0"/>
    <w:rsid w:val="00775E12"/>
    <w:rsid w:val="00780F10"/>
    <w:rsid w:val="00790DA6"/>
    <w:rsid w:val="007937D5"/>
    <w:rsid w:val="007B2CAE"/>
    <w:rsid w:val="007C0B7E"/>
    <w:rsid w:val="007D4B2A"/>
    <w:rsid w:val="007E1E65"/>
    <w:rsid w:val="007F7720"/>
    <w:rsid w:val="008050E4"/>
    <w:rsid w:val="00817A94"/>
    <w:rsid w:val="008202B8"/>
    <w:rsid w:val="00821F45"/>
    <w:rsid w:val="00831063"/>
    <w:rsid w:val="00836076"/>
    <w:rsid w:val="0083681C"/>
    <w:rsid w:val="00850D6C"/>
    <w:rsid w:val="008547DA"/>
    <w:rsid w:val="00854C3E"/>
    <w:rsid w:val="0086421D"/>
    <w:rsid w:val="00865BF5"/>
    <w:rsid w:val="00872C80"/>
    <w:rsid w:val="0087743B"/>
    <w:rsid w:val="008A51DB"/>
    <w:rsid w:val="008A6267"/>
    <w:rsid w:val="008C30BC"/>
    <w:rsid w:val="008C377B"/>
    <w:rsid w:val="008C799B"/>
    <w:rsid w:val="008D3B16"/>
    <w:rsid w:val="008E39DB"/>
    <w:rsid w:val="009021D3"/>
    <w:rsid w:val="00902625"/>
    <w:rsid w:val="00902EE5"/>
    <w:rsid w:val="00922409"/>
    <w:rsid w:val="00926AE9"/>
    <w:rsid w:val="00940EA2"/>
    <w:rsid w:val="00943314"/>
    <w:rsid w:val="009569B4"/>
    <w:rsid w:val="009732D2"/>
    <w:rsid w:val="009803EB"/>
    <w:rsid w:val="00990B26"/>
    <w:rsid w:val="00996BF5"/>
    <w:rsid w:val="009C0ADE"/>
    <w:rsid w:val="009C6721"/>
    <w:rsid w:val="009D0639"/>
    <w:rsid w:val="009D17DF"/>
    <w:rsid w:val="009E2522"/>
    <w:rsid w:val="009F1017"/>
    <w:rsid w:val="009F57C2"/>
    <w:rsid w:val="009F6248"/>
    <w:rsid w:val="009F788E"/>
    <w:rsid w:val="00A27B91"/>
    <w:rsid w:val="00A30E7F"/>
    <w:rsid w:val="00A44C99"/>
    <w:rsid w:val="00A626F4"/>
    <w:rsid w:val="00A62A01"/>
    <w:rsid w:val="00A67883"/>
    <w:rsid w:val="00A77834"/>
    <w:rsid w:val="00A817E4"/>
    <w:rsid w:val="00A92E1E"/>
    <w:rsid w:val="00A9711A"/>
    <w:rsid w:val="00AA12F7"/>
    <w:rsid w:val="00AA4992"/>
    <w:rsid w:val="00AB26F1"/>
    <w:rsid w:val="00AD5C69"/>
    <w:rsid w:val="00AD62DB"/>
    <w:rsid w:val="00AE54CC"/>
    <w:rsid w:val="00AF40D8"/>
    <w:rsid w:val="00B031D5"/>
    <w:rsid w:val="00B12552"/>
    <w:rsid w:val="00B12A53"/>
    <w:rsid w:val="00B167AE"/>
    <w:rsid w:val="00B25154"/>
    <w:rsid w:val="00B35F22"/>
    <w:rsid w:val="00B37AA4"/>
    <w:rsid w:val="00B40AA2"/>
    <w:rsid w:val="00B441E4"/>
    <w:rsid w:val="00B5769A"/>
    <w:rsid w:val="00B63B61"/>
    <w:rsid w:val="00B66E08"/>
    <w:rsid w:val="00B80BA7"/>
    <w:rsid w:val="00B85B27"/>
    <w:rsid w:val="00B9349B"/>
    <w:rsid w:val="00B9426F"/>
    <w:rsid w:val="00B95CB9"/>
    <w:rsid w:val="00B97FB4"/>
    <w:rsid w:val="00BA34A2"/>
    <w:rsid w:val="00BB6919"/>
    <w:rsid w:val="00BC1D27"/>
    <w:rsid w:val="00BC2F58"/>
    <w:rsid w:val="00BC3EB2"/>
    <w:rsid w:val="00BC6FF3"/>
    <w:rsid w:val="00BD6A65"/>
    <w:rsid w:val="00BF7458"/>
    <w:rsid w:val="00C11E32"/>
    <w:rsid w:val="00C128D2"/>
    <w:rsid w:val="00C158E1"/>
    <w:rsid w:val="00C16B99"/>
    <w:rsid w:val="00C33BEB"/>
    <w:rsid w:val="00C44ADB"/>
    <w:rsid w:val="00C4607A"/>
    <w:rsid w:val="00C56873"/>
    <w:rsid w:val="00C65B30"/>
    <w:rsid w:val="00C70F98"/>
    <w:rsid w:val="00C75CB3"/>
    <w:rsid w:val="00C820F8"/>
    <w:rsid w:val="00CA1845"/>
    <w:rsid w:val="00CB222D"/>
    <w:rsid w:val="00CC5018"/>
    <w:rsid w:val="00CC69CA"/>
    <w:rsid w:val="00CE2A80"/>
    <w:rsid w:val="00CE55BA"/>
    <w:rsid w:val="00CE5A54"/>
    <w:rsid w:val="00CE6604"/>
    <w:rsid w:val="00CF488E"/>
    <w:rsid w:val="00D16A45"/>
    <w:rsid w:val="00D172B4"/>
    <w:rsid w:val="00D204CC"/>
    <w:rsid w:val="00D209F6"/>
    <w:rsid w:val="00D20EFF"/>
    <w:rsid w:val="00D42417"/>
    <w:rsid w:val="00D5699C"/>
    <w:rsid w:val="00D610B6"/>
    <w:rsid w:val="00D62F59"/>
    <w:rsid w:val="00D6664E"/>
    <w:rsid w:val="00D714BB"/>
    <w:rsid w:val="00D734D0"/>
    <w:rsid w:val="00D7485B"/>
    <w:rsid w:val="00D924D2"/>
    <w:rsid w:val="00DA02CE"/>
    <w:rsid w:val="00DA13AC"/>
    <w:rsid w:val="00DA4B4C"/>
    <w:rsid w:val="00DB16B7"/>
    <w:rsid w:val="00DB2453"/>
    <w:rsid w:val="00DC4361"/>
    <w:rsid w:val="00DC7268"/>
    <w:rsid w:val="00DC7529"/>
    <w:rsid w:val="00DD277D"/>
    <w:rsid w:val="00DE0AD6"/>
    <w:rsid w:val="00DE5613"/>
    <w:rsid w:val="00DE6124"/>
    <w:rsid w:val="00E018E0"/>
    <w:rsid w:val="00E0768A"/>
    <w:rsid w:val="00E14BB5"/>
    <w:rsid w:val="00E14C84"/>
    <w:rsid w:val="00E2419D"/>
    <w:rsid w:val="00E24C5D"/>
    <w:rsid w:val="00E35B9F"/>
    <w:rsid w:val="00E41D3A"/>
    <w:rsid w:val="00E42F1D"/>
    <w:rsid w:val="00E4519E"/>
    <w:rsid w:val="00E45E61"/>
    <w:rsid w:val="00E72EC8"/>
    <w:rsid w:val="00E76227"/>
    <w:rsid w:val="00E862F3"/>
    <w:rsid w:val="00E96490"/>
    <w:rsid w:val="00E973C1"/>
    <w:rsid w:val="00EA4F02"/>
    <w:rsid w:val="00EB0B76"/>
    <w:rsid w:val="00EB50CC"/>
    <w:rsid w:val="00EB5FCA"/>
    <w:rsid w:val="00ED7407"/>
    <w:rsid w:val="00EE0BE5"/>
    <w:rsid w:val="00EE1736"/>
    <w:rsid w:val="00EE4433"/>
    <w:rsid w:val="00EF0741"/>
    <w:rsid w:val="00EF7628"/>
    <w:rsid w:val="00F03468"/>
    <w:rsid w:val="00F04A82"/>
    <w:rsid w:val="00F07409"/>
    <w:rsid w:val="00F07CC3"/>
    <w:rsid w:val="00F10772"/>
    <w:rsid w:val="00F110B3"/>
    <w:rsid w:val="00F1383F"/>
    <w:rsid w:val="00F203A5"/>
    <w:rsid w:val="00F23B9B"/>
    <w:rsid w:val="00F30E09"/>
    <w:rsid w:val="00F40E81"/>
    <w:rsid w:val="00F45712"/>
    <w:rsid w:val="00F468E8"/>
    <w:rsid w:val="00F473ED"/>
    <w:rsid w:val="00F51DCC"/>
    <w:rsid w:val="00F614A2"/>
    <w:rsid w:val="00F67B4A"/>
    <w:rsid w:val="00F726FA"/>
    <w:rsid w:val="00F72854"/>
    <w:rsid w:val="00F80575"/>
    <w:rsid w:val="00FA3FBD"/>
    <w:rsid w:val="00FB05CF"/>
    <w:rsid w:val="00FD4D87"/>
    <w:rsid w:val="00FE134F"/>
    <w:rsid w:val="00FF5403"/>
    <w:rsid w:val="00FF56FD"/>
    <w:rsid w:val="00F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4718F"/>
  <w15:chartTrackingRefBased/>
  <w15:docId w15:val="{A957810B-5D78-45FA-A37F-CDB273EDE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21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121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217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C72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268"/>
  </w:style>
  <w:style w:type="paragraph" w:styleId="Footer">
    <w:name w:val="footer"/>
    <w:basedOn w:val="Normal"/>
    <w:link w:val="FooterChar"/>
    <w:uiPriority w:val="99"/>
    <w:unhideWhenUsed/>
    <w:rsid w:val="00DC72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268"/>
  </w:style>
  <w:style w:type="paragraph" w:styleId="ListParagraph">
    <w:name w:val="List Paragraph"/>
    <w:basedOn w:val="Normal"/>
    <w:uiPriority w:val="34"/>
    <w:qFormat/>
    <w:rsid w:val="000D608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6728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66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1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0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daysaikrishna@yahoo.in" TargetMode="External" /><Relationship Id="rId3" Type="http://schemas.openxmlformats.org/officeDocument/2006/relationships/settings" Target="settings.xml" /><Relationship Id="rId7" Type="http://schemas.openxmlformats.org/officeDocument/2006/relationships/hyperlink" Target="https://linkedin.com/in/udaysaikrishna" TargetMode="Externa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10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 /><Relationship Id="rId2" Type="http://schemas.microsoft.com/office/2011/relationships/webextension" Target="webextension2.xml" /><Relationship Id="rId1" Type="http://schemas.microsoft.com/office/2011/relationships/webextension" Target="webextension1.xml" 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  <wetp:taskpane dockstate="right" visibility="0" width="350" row="4">
    <wetp:webextensionref xmlns:r="http://schemas.openxmlformats.org/officeDocument/2006/relationships" r:id="rId2"/>
  </wetp:taskpane>
  <wetp:taskpane dockstate="right" visibility="0" width="350" row="5">
    <wetp:webextensionref xmlns:r="http://schemas.openxmlformats.org/officeDocument/2006/relationships" r:id="rId3"/>
  </wetp:taskpane>
</wetp:taskpanes>
</file>

<file path=word/webextensions/webextension1.xml><?xml version="1.0" encoding="utf-8"?>
<we:webextension xmlns:we="http://schemas.microsoft.com/office/webextensions/webextension/2010/11" id="{75EDF907-83F7-4698-A2F1-8F4B606E75F1}">
  <we:reference id="wa104099688" version="1.3.0.0" store="en-US" storeType="OMEX"/>
  <we:alternateReferences>
    <we:reference id="WA104099688" version="1.3.0.0" store="WA104099688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0B3A5906-1144-429D-926A-9AEEEC9A7DAC}">
  <we:reference id="wa104380997" version="1.0.0.2" store="en-US" storeType="OMEX"/>
  <we:alternateReferences>
    <we:reference id="wa104380997" version="1.0.0.2" store="WA104380997" storeType="OMEX"/>
  </we:alternateReferences>
  <we:properties/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{DBB89811-93C0-4780-8B5F-FAF0F1A33AEC}">
  <we:reference id="wa104380518" version="2.1.3.0" store="en-US" storeType="OMEX"/>
  <we:alternateReferences>
    <we:reference id="wa104380518" version="2.1.3.0" store="WA104380518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15</Words>
  <Characters>635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krishna</dc:creator>
  <cp:keywords/>
  <dc:description/>
  <cp:lastModifiedBy>sai krishna</cp:lastModifiedBy>
  <cp:revision>3</cp:revision>
  <cp:lastPrinted>2020-03-04T10:03:00Z</cp:lastPrinted>
  <dcterms:created xsi:type="dcterms:W3CDTF">2020-04-07T14:46:00Z</dcterms:created>
  <dcterms:modified xsi:type="dcterms:W3CDTF">2020-05-17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rstRun">
    <vt:i4>1</vt:i4>
  </property>
</Properties>
</file>